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2DE003B" w14:textId="54A67342" w:rsidR="009A228A" w:rsidRPr="009A228A" w:rsidRDefault="009A228A">
      <w:pPr>
        <w:rPr>
          <w:b/>
          <w:bCs/>
          <w:sz w:val="40"/>
          <w:szCs w:val="40"/>
        </w:rPr>
      </w:pPr>
      <w:bookmarkStart w:id="0" w:name="_Hlk122645402"/>
      <w:bookmarkEnd w:id="0"/>
      <w:r w:rsidRPr="009A228A">
        <w:rPr>
          <w:b/>
          <w:bCs/>
          <w:sz w:val="40"/>
          <w:szCs w:val="40"/>
        </w:rPr>
        <w:t>Project Details</w:t>
      </w:r>
    </w:p>
    <w:tbl>
      <w:tblPr>
        <w:tblStyle w:val="TableGrid"/>
        <w:tblW w:w="971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20"/>
        <w:gridCol w:w="6295"/>
      </w:tblGrid>
      <w:tr w:rsidR="009A228A" w14:paraId="59F466A6" w14:textId="77777777" w:rsidTr="00A50604">
        <w:tc>
          <w:tcPr>
            <w:tcW w:w="3420" w:type="dxa"/>
          </w:tcPr>
          <w:p w14:paraId="545D4A61" w14:textId="49801835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>Project number</w:t>
            </w:r>
          </w:p>
        </w:tc>
        <w:tc>
          <w:tcPr>
            <w:tcW w:w="6295" w:type="dxa"/>
          </w:tcPr>
          <w:p w14:paraId="19FB54E4" w14:textId="6B04A6CF" w:rsidR="009A228A" w:rsidRPr="007E33BB" w:rsidRDefault="00FB4E93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28</w:t>
            </w:r>
          </w:p>
        </w:tc>
      </w:tr>
      <w:tr w:rsidR="009A228A" w14:paraId="725442E2" w14:textId="77777777" w:rsidTr="00A50604">
        <w:tc>
          <w:tcPr>
            <w:tcW w:w="3420" w:type="dxa"/>
          </w:tcPr>
          <w:p w14:paraId="6EFCEC42" w14:textId="3627CB1F" w:rsidR="009A228A" w:rsidRDefault="009A228A" w:rsidP="001226A5">
            <w:pPr>
              <w:jc w:val="both"/>
              <w:rPr>
                <w:sz w:val="36"/>
                <w:szCs w:val="36"/>
              </w:rPr>
            </w:pPr>
            <w:r w:rsidRPr="009A228A">
              <w:rPr>
                <w:sz w:val="36"/>
                <w:szCs w:val="36"/>
              </w:rPr>
              <w:t xml:space="preserve">Project </w:t>
            </w:r>
            <w:r w:rsidR="001226A5">
              <w:rPr>
                <w:sz w:val="36"/>
                <w:szCs w:val="36"/>
              </w:rPr>
              <w:t>title</w:t>
            </w:r>
          </w:p>
          <w:p w14:paraId="4B80D149" w14:textId="77777777" w:rsidR="009A228A" w:rsidRDefault="009A228A" w:rsidP="009A228A">
            <w:pPr>
              <w:jc w:val="both"/>
              <w:rPr>
                <w:sz w:val="36"/>
                <w:szCs w:val="36"/>
              </w:rPr>
            </w:pPr>
          </w:p>
          <w:p w14:paraId="1012D483" w14:textId="7800A32C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</w:p>
        </w:tc>
        <w:tc>
          <w:tcPr>
            <w:tcW w:w="6295" w:type="dxa"/>
          </w:tcPr>
          <w:p w14:paraId="3D6F4FC6" w14:textId="3B3F5ABE" w:rsidR="009A228A" w:rsidRPr="007E33BB" w:rsidRDefault="00FB4E93" w:rsidP="001226A5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Mega store corporation </w:t>
            </w:r>
          </w:p>
        </w:tc>
      </w:tr>
      <w:tr w:rsidR="009A228A" w14:paraId="21CC6AB2" w14:textId="77777777" w:rsidTr="00A50604">
        <w:tc>
          <w:tcPr>
            <w:tcW w:w="3420" w:type="dxa"/>
          </w:tcPr>
          <w:p w14:paraId="2596BDC8" w14:textId="241FFFEF" w:rsidR="009A228A" w:rsidRPr="009A228A" w:rsidRDefault="009A228A" w:rsidP="009A228A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Corresponding TA\LA</w:t>
            </w:r>
          </w:p>
        </w:tc>
        <w:tc>
          <w:tcPr>
            <w:tcW w:w="6295" w:type="dxa"/>
          </w:tcPr>
          <w:p w14:paraId="22FB67DE" w14:textId="6B37544C" w:rsidR="009A228A" w:rsidRPr="007E33BB" w:rsidRDefault="00EF04CF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>Eng.</w:t>
            </w:r>
            <w:r w:rsidR="00FB4E93"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 Lamia</w:t>
            </w: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 Atef</w:t>
            </w:r>
          </w:p>
        </w:tc>
      </w:tr>
      <w:tr w:rsidR="009A228A" w14:paraId="13E28C39" w14:textId="77777777" w:rsidTr="00A50604">
        <w:tc>
          <w:tcPr>
            <w:tcW w:w="3420" w:type="dxa"/>
          </w:tcPr>
          <w:p w14:paraId="4B479880" w14:textId="294EFF07" w:rsidR="009A228A" w:rsidRDefault="009A228A" w:rsidP="009A228A">
            <w:pPr>
              <w:jc w:val="both"/>
              <w:rPr>
                <w:sz w:val="36"/>
                <w:szCs w:val="36"/>
              </w:rPr>
            </w:pPr>
            <w:r>
              <w:rPr>
                <w:sz w:val="36"/>
                <w:szCs w:val="36"/>
              </w:rPr>
              <w:t>Deliverable</w:t>
            </w:r>
          </w:p>
        </w:tc>
        <w:tc>
          <w:tcPr>
            <w:tcW w:w="6295" w:type="dxa"/>
          </w:tcPr>
          <w:p w14:paraId="14B23687" w14:textId="4782CBEC" w:rsidR="009A228A" w:rsidRPr="007E33BB" w:rsidRDefault="001226A5" w:rsidP="009A228A">
            <w:pPr>
              <w:jc w:val="both"/>
              <w:rPr>
                <w:i/>
                <w:iCs/>
                <w:color w:val="538135" w:themeColor="accent6" w:themeShade="BF"/>
                <w:sz w:val="36"/>
                <w:szCs w:val="36"/>
              </w:rPr>
            </w:pPr>
            <w:r>
              <w:rPr>
                <w:i/>
                <w:iCs/>
                <w:color w:val="538135" w:themeColor="accent6" w:themeShade="BF"/>
                <w:sz w:val="36"/>
                <w:szCs w:val="36"/>
              </w:rPr>
              <w:t xml:space="preserve">1 </w:t>
            </w:r>
          </w:p>
        </w:tc>
      </w:tr>
    </w:tbl>
    <w:p w14:paraId="4A399638" w14:textId="347EE352" w:rsidR="0055727E" w:rsidRDefault="0055727E" w:rsidP="009A228A">
      <w:pPr>
        <w:jc w:val="both"/>
        <w:rPr>
          <w:sz w:val="44"/>
          <w:szCs w:val="44"/>
        </w:rPr>
      </w:pPr>
    </w:p>
    <w:p w14:paraId="02E39E3B" w14:textId="7139DDF3" w:rsidR="009A228A" w:rsidRDefault="009A228A" w:rsidP="009A228A">
      <w:pPr>
        <w:jc w:val="both"/>
        <w:rPr>
          <w:sz w:val="44"/>
          <w:szCs w:val="44"/>
        </w:rPr>
      </w:pPr>
    </w:p>
    <w:p w14:paraId="5404AD0A" w14:textId="4BED25E1" w:rsidR="009A228A" w:rsidRPr="009A228A" w:rsidRDefault="009A228A" w:rsidP="009A228A">
      <w:pPr>
        <w:jc w:val="both"/>
        <w:rPr>
          <w:b/>
          <w:bCs/>
          <w:sz w:val="44"/>
          <w:szCs w:val="44"/>
        </w:rPr>
      </w:pPr>
      <w:r w:rsidRPr="009A228A">
        <w:rPr>
          <w:b/>
          <w:bCs/>
          <w:sz w:val="44"/>
          <w:szCs w:val="44"/>
        </w:rPr>
        <w:t>Team Detai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70"/>
        <w:gridCol w:w="4695"/>
        <w:gridCol w:w="2077"/>
      </w:tblGrid>
      <w:tr w:rsidR="001226A5" w:rsidRPr="00872D5A" w14:paraId="0472015F" w14:textId="77777777" w:rsidTr="001226A5">
        <w:tc>
          <w:tcPr>
            <w:tcW w:w="1870" w:type="dxa"/>
          </w:tcPr>
          <w:p w14:paraId="205C76C4" w14:textId="1A3B303A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Student ID</w:t>
            </w:r>
          </w:p>
        </w:tc>
        <w:tc>
          <w:tcPr>
            <w:tcW w:w="4695" w:type="dxa"/>
          </w:tcPr>
          <w:p w14:paraId="16450CDB" w14:textId="2B881FCF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Student name</w:t>
            </w:r>
          </w:p>
        </w:tc>
        <w:tc>
          <w:tcPr>
            <w:tcW w:w="2077" w:type="dxa"/>
          </w:tcPr>
          <w:p w14:paraId="26E38262" w14:textId="0CA9A068" w:rsidR="001226A5" w:rsidRPr="00872D5A" w:rsidRDefault="001226A5" w:rsidP="00872D5A">
            <w:pPr>
              <w:jc w:val="center"/>
              <w:rPr>
                <w:b/>
                <w:bCs/>
                <w:sz w:val="32"/>
                <w:szCs w:val="32"/>
              </w:rPr>
            </w:pPr>
            <w:r w:rsidRPr="00872D5A">
              <w:rPr>
                <w:b/>
                <w:bCs/>
                <w:sz w:val="32"/>
                <w:szCs w:val="32"/>
              </w:rPr>
              <w:t>Lab</w:t>
            </w:r>
            <w:r>
              <w:rPr>
                <w:b/>
                <w:bCs/>
                <w:sz w:val="32"/>
                <w:szCs w:val="32"/>
              </w:rPr>
              <w:t xml:space="preserve"> Group</w:t>
            </w:r>
          </w:p>
        </w:tc>
      </w:tr>
      <w:tr w:rsidR="00C911DE" w:rsidRPr="00872D5A" w14:paraId="25D6A07F" w14:textId="77777777" w:rsidTr="001226A5">
        <w:tc>
          <w:tcPr>
            <w:tcW w:w="1870" w:type="dxa"/>
          </w:tcPr>
          <w:p w14:paraId="63502DEC" w14:textId="15664BE7" w:rsidR="00C911DE" w:rsidRDefault="00C911DE" w:rsidP="00C911DE">
            <w:pPr>
              <w:jc w:val="both"/>
              <w:rPr>
                <w:sz w:val="32"/>
                <w:szCs w:val="32"/>
              </w:rPr>
            </w:pPr>
            <w:r w:rsidRPr="00C911DE">
              <w:rPr>
                <w:sz w:val="32"/>
                <w:szCs w:val="32"/>
              </w:rPr>
              <w:t>20200575</w:t>
            </w:r>
          </w:p>
        </w:tc>
        <w:tc>
          <w:tcPr>
            <w:tcW w:w="4695" w:type="dxa"/>
          </w:tcPr>
          <w:p w14:paraId="15FEB0A5" w14:textId="75B37F71" w:rsidR="00C911DE" w:rsidRPr="00C911DE" w:rsidRDefault="00C911DE" w:rsidP="00C911DE">
            <w:pPr>
              <w:jc w:val="both"/>
              <w:rPr>
                <w:rFonts w:asciiTheme="majorBidi" w:hAnsiTheme="majorBidi" w:cstheme="majorBidi"/>
                <w:sz w:val="28"/>
                <w:szCs w:val="28"/>
                <w:lang w:bidi="ar-EG"/>
              </w:rPr>
            </w:pPr>
            <w:r w:rsidRPr="00C911DE">
              <w:rPr>
                <w:sz w:val="32"/>
                <w:szCs w:val="32"/>
              </w:rPr>
              <w:t>Mirette</w:t>
            </w: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  <w:r w:rsidRPr="00C911DE">
              <w:rPr>
                <w:sz w:val="32"/>
                <w:szCs w:val="32"/>
              </w:rPr>
              <w:t>Shenouda</w:t>
            </w: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 xml:space="preserve"> </w:t>
            </w:r>
            <w:r w:rsidRPr="00C911DE">
              <w:rPr>
                <w:sz w:val="32"/>
                <w:szCs w:val="32"/>
              </w:rPr>
              <w:t>Maher</w:t>
            </w: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ab/>
            </w:r>
            <w:r>
              <w:rPr>
                <w:rFonts w:asciiTheme="majorBidi" w:hAnsiTheme="majorBidi" w:cstheme="majorBidi"/>
                <w:sz w:val="28"/>
                <w:szCs w:val="28"/>
                <w:lang w:bidi="ar-EG"/>
              </w:rPr>
              <w:tab/>
            </w:r>
          </w:p>
        </w:tc>
        <w:tc>
          <w:tcPr>
            <w:tcW w:w="2077" w:type="dxa"/>
          </w:tcPr>
          <w:p w14:paraId="66CB71B8" w14:textId="02774361" w:rsidR="00C911DE" w:rsidRDefault="00C911DE" w:rsidP="00C911DE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Lab 8  S1,S2</w:t>
            </w:r>
          </w:p>
        </w:tc>
      </w:tr>
      <w:tr w:rsidR="00C911DE" w:rsidRPr="00872D5A" w14:paraId="5EB58F06" w14:textId="77777777" w:rsidTr="001226A5">
        <w:tc>
          <w:tcPr>
            <w:tcW w:w="1870" w:type="dxa"/>
          </w:tcPr>
          <w:p w14:paraId="24AB3CCE" w14:textId="10F2AF79" w:rsidR="00C911DE" w:rsidRPr="00872D5A" w:rsidRDefault="00C911DE" w:rsidP="00C911DE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567</w:t>
            </w:r>
          </w:p>
        </w:tc>
        <w:tc>
          <w:tcPr>
            <w:tcW w:w="4695" w:type="dxa"/>
          </w:tcPr>
          <w:p w14:paraId="58487F03" w14:textId="4F20C8B0" w:rsidR="00C911DE" w:rsidRPr="00872D5A" w:rsidRDefault="00C911DE" w:rsidP="00C911DE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 xml:space="preserve">Monica Saeed Habib </w:t>
            </w:r>
          </w:p>
        </w:tc>
        <w:tc>
          <w:tcPr>
            <w:tcW w:w="2077" w:type="dxa"/>
          </w:tcPr>
          <w:p w14:paraId="02224669" w14:textId="2A383B9E" w:rsidR="00C911DE" w:rsidRPr="00872D5A" w:rsidRDefault="00C911DE" w:rsidP="00C911DE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Lab 8  S1,S2</w:t>
            </w:r>
          </w:p>
        </w:tc>
      </w:tr>
      <w:tr w:rsidR="00C911DE" w:rsidRPr="00872D5A" w14:paraId="706FB302" w14:textId="77777777" w:rsidTr="001226A5">
        <w:tc>
          <w:tcPr>
            <w:tcW w:w="1870" w:type="dxa"/>
          </w:tcPr>
          <w:p w14:paraId="763CCC57" w14:textId="63EEE0AC" w:rsidR="00C911DE" w:rsidRPr="00872D5A" w:rsidRDefault="003B7069" w:rsidP="00C911DE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0596</w:t>
            </w:r>
          </w:p>
        </w:tc>
        <w:tc>
          <w:tcPr>
            <w:tcW w:w="4695" w:type="dxa"/>
          </w:tcPr>
          <w:p w14:paraId="15782CC7" w14:textId="46E93FCC" w:rsidR="00C911DE" w:rsidRPr="00872D5A" w:rsidRDefault="003B7069" w:rsidP="00C911DE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Nervana anwar mansour</w:t>
            </w:r>
          </w:p>
        </w:tc>
        <w:tc>
          <w:tcPr>
            <w:tcW w:w="2077" w:type="dxa"/>
          </w:tcPr>
          <w:p w14:paraId="3519873C" w14:textId="4412203B" w:rsidR="00C911DE" w:rsidRPr="00872D5A" w:rsidRDefault="003B7069" w:rsidP="00C911DE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Lab 3  S8</w:t>
            </w:r>
          </w:p>
        </w:tc>
      </w:tr>
      <w:tr w:rsidR="00460366" w:rsidRPr="00872D5A" w14:paraId="66FE76AD" w14:textId="77777777" w:rsidTr="001226A5">
        <w:tc>
          <w:tcPr>
            <w:tcW w:w="1870" w:type="dxa"/>
          </w:tcPr>
          <w:p w14:paraId="083347F2" w14:textId="3C3D1543" w:rsidR="00460366" w:rsidRPr="00872D5A" w:rsidRDefault="00460366" w:rsidP="00460366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</w:t>
            </w:r>
            <w:r w:rsidR="00C56EB0">
              <w:rPr>
                <w:sz w:val="32"/>
                <w:szCs w:val="32"/>
              </w:rPr>
              <w:t>0</w:t>
            </w:r>
            <w:r>
              <w:rPr>
                <w:sz w:val="32"/>
                <w:szCs w:val="32"/>
              </w:rPr>
              <w:t>386</w:t>
            </w:r>
          </w:p>
        </w:tc>
        <w:tc>
          <w:tcPr>
            <w:tcW w:w="4695" w:type="dxa"/>
          </w:tcPr>
          <w:p w14:paraId="325BB7E7" w14:textId="5B126D21" w:rsidR="00460366" w:rsidRPr="00872D5A" w:rsidRDefault="00460366" w:rsidP="00460366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Catherine Ramy Mikhail</w:t>
            </w:r>
          </w:p>
        </w:tc>
        <w:tc>
          <w:tcPr>
            <w:tcW w:w="2077" w:type="dxa"/>
          </w:tcPr>
          <w:p w14:paraId="4C7E18B2" w14:textId="623E2894" w:rsidR="00460366" w:rsidRPr="00872D5A" w:rsidRDefault="00460366" w:rsidP="00460366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Lab 8  S1,S2</w:t>
            </w:r>
          </w:p>
        </w:tc>
      </w:tr>
      <w:tr w:rsidR="00460366" w:rsidRPr="00872D5A" w14:paraId="1888BD4B" w14:textId="77777777" w:rsidTr="001226A5">
        <w:tc>
          <w:tcPr>
            <w:tcW w:w="1870" w:type="dxa"/>
          </w:tcPr>
          <w:p w14:paraId="4B1BC4AE" w14:textId="3036E412" w:rsidR="00460366" w:rsidRPr="00872D5A" w:rsidRDefault="00460366" w:rsidP="00460366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2020</w:t>
            </w:r>
            <w:r w:rsidR="00CD5A9B">
              <w:rPr>
                <w:sz w:val="32"/>
                <w:szCs w:val="32"/>
              </w:rPr>
              <w:t>0</w:t>
            </w:r>
            <w:r>
              <w:rPr>
                <w:sz w:val="32"/>
                <w:szCs w:val="32"/>
              </w:rPr>
              <w:t>686</w:t>
            </w:r>
          </w:p>
        </w:tc>
        <w:tc>
          <w:tcPr>
            <w:tcW w:w="4695" w:type="dxa"/>
          </w:tcPr>
          <w:p w14:paraId="03552E64" w14:textId="09581809" w:rsidR="00460366" w:rsidRPr="00872D5A" w:rsidRDefault="00460366" w:rsidP="00460366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Youstina Sadawy Thabet</w:t>
            </w:r>
          </w:p>
        </w:tc>
        <w:tc>
          <w:tcPr>
            <w:tcW w:w="2077" w:type="dxa"/>
          </w:tcPr>
          <w:p w14:paraId="63BAB99F" w14:textId="08B7D2EB" w:rsidR="00460366" w:rsidRPr="00872D5A" w:rsidRDefault="00460366" w:rsidP="00460366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Lab 8  S1,S2</w:t>
            </w:r>
          </w:p>
        </w:tc>
      </w:tr>
      <w:tr w:rsidR="00F7133B" w:rsidRPr="00872D5A" w14:paraId="392572A8" w14:textId="77777777" w:rsidTr="001226A5">
        <w:tc>
          <w:tcPr>
            <w:tcW w:w="1870" w:type="dxa"/>
          </w:tcPr>
          <w:p w14:paraId="50D29BD2" w14:textId="5342C02B" w:rsidR="00F7133B" w:rsidRPr="00872D5A" w:rsidRDefault="00F7133B" w:rsidP="00F7133B">
            <w:pPr>
              <w:jc w:val="both"/>
              <w:rPr>
                <w:sz w:val="32"/>
                <w:szCs w:val="32"/>
              </w:rPr>
            </w:pPr>
            <w:r w:rsidRPr="00F7133B">
              <w:rPr>
                <w:sz w:val="32"/>
                <w:szCs w:val="32"/>
              </w:rPr>
              <w:t>20210561</w:t>
            </w:r>
          </w:p>
        </w:tc>
        <w:tc>
          <w:tcPr>
            <w:tcW w:w="4695" w:type="dxa"/>
          </w:tcPr>
          <w:p w14:paraId="3AB09C42" w14:textId="67FCC1E0" w:rsidR="00F7133B" w:rsidRPr="00872D5A" w:rsidRDefault="00F7133B" w:rsidP="00F7133B">
            <w:pPr>
              <w:jc w:val="both"/>
              <w:rPr>
                <w:sz w:val="32"/>
                <w:szCs w:val="32"/>
              </w:rPr>
            </w:pPr>
            <w:r w:rsidRPr="00F7133B">
              <w:rPr>
                <w:sz w:val="32"/>
                <w:szCs w:val="32"/>
              </w:rPr>
              <w:t>Samuel milad younan</w:t>
            </w:r>
          </w:p>
        </w:tc>
        <w:tc>
          <w:tcPr>
            <w:tcW w:w="2077" w:type="dxa"/>
          </w:tcPr>
          <w:p w14:paraId="2E3689E4" w14:textId="734023D3" w:rsidR="00F7133B" w:rsidRPr="00872D5A" w:rsidRDefault="00F7133B" w:rsidP="00F7133B">
            <w:pPr>
              <w:jc w:val="both"/>
              <w:rPr>
                <w:sz w:val="32"/>
                <w:szCs w:val="32"/>
              </w:rPr>
            </w:pPr>
            <w:r>
              <w:rPr>
                <w:sz w:val="32"/>
                <w:szCs w:val="32"/>
              </w:rPr>
              <w:t>Lab 3  S8</w:t>
            </w:r>
          </w:p>
        </w:tc>
      </w:tr>
    </w:tbl>
    <w:p w14:paraId="63D30832" w14:textId="1837340F" w:rsidR="00872D5A" w:rsidRDefault="00872D5A" w:rsidP="009A228A">
      <w:pPr>
        <w:jc w:val="both"/>
        <w:rPr>
          <w:sz w:val="44"/>
          <w:szCs w:val="44"/>
        </w:rPr>
      </w:pPr>
    </w:p>
    <w:p w14:paraId="18D4F3A0" w14:textId="77777777" w:rsidR="00872D5A" w:rsidRDefault="00872D5A">
      <w:pPr>
        <w:rPr>
          <w:sz w:val="44"/>
          <w:szCs w:val="44"/>
        </w:rPr>
      </w:pPr>
      <w:r>
        <w:rPr>
          <w:sz w:val="44"/>
          <w:szCs w:val="44"/>
        </w:rPr>
        <w:br w:type="page"/>
      </w:r>
    </w:p>
    <w:p w14:paraId="0D5BDCED" w14:textId="5A38CE48" w:rsidR="00872D5A" w:rsidRDefault="00CD5A9B" w:rsidP="006C2C1E">
      <w:pPr>
        <w:pStyle w:val="ListParagraph"/>
        <w:numPr>
          <w:ilvl w:val="0"/>
          <w:numId w:val="2"/>
        </w:numPr>
        <w:jc w:val="both"/>
        <w:rPr>
          <w:sz w:val="44"/>
          <w:szCs w:val="44"/>
        </w:rPr>
      </w:pPr>
      <w:r w:rsidRPr="00CD5A9B">
        <w:rPr>
          <w:sz w:val="44"/>
          <w:szCs w:val="44"/>
        </w:rPr>
        <w:lastRenderedPageBreak/>
        <w:t>DESIGN THE ENVIRONMENT</w:t>
      </w:r>
      <w:r w:rsidR="00872D5A" w:rsidRPr="006C2C1E">
        <w:rPr>
          <w:sz w:val="44"/>
          <w:szCs w:val="44"/>
        </w:rPr>
        <w:t>:</w:t>
      </w:r>
    </w:p>
    <w:p w14:paraId="2BE22C5E" w14:textId="465514FA" w:rsidR="003A4CBC" w:rsidRDefault="003A4CBC" w:rsidP="003F19E1">
      <w:pPr>
        <w:pStyle w:val="ListParagraph"/>
        <w:numPr>
          <w:ilvl w:val="0"/>
          <w:numId w:val="13"/>
        </w:numPr>
        <w:ind w:left="360"/>
        <w:jc w:val="both"/>
        <w:rPr>
          <w:b/>
          <w:bCs/>
          <w:sz w:val="30"/>
          <w:szCs w:val="30"/>
        </w:rPr>
      </w:pPr>
      <w:r w:rsidRPr="00642594">
        <w:rPr>
          <w:b/>
          <w:bCs/>
          <w:sz w:val="30"/>
          <w:szCs w:val="30"/>
        </w:rPr>
        <w:t>With what external systems and databases will the system under development interact?</w:t>
      </w:r>
    </w:p>
    <w:p w14:paraId="7C603F47" w14:textId="77777777" w:rsidR="0085533E" w:rsidRDefault="0085533E" w:rsidP="0085533E">
      <w:pPr>
        <w:pStyle w:val="Default"/>
        <w:numPr>
          <w:ilvl w:val="0"/>
          <w:numId w:val="13"/>
        </w:numPr>
        <w:spacing w:after="146"/>
        <w:rPr>
          <w:rFonts w:ascii="Tahoma" w:hAnsi="Tahoma" w:cs="Tahoma"/>
          <w:b/>
          <w:bCs/>
          <w:color w:val="C00000"/>
          <w:sz w:val="22"/>
          <w:szCs w:val="22"/>
        </w:rPr>
      </w:pPr>
      <w:r>
        <w:rPr>
          <w:rFonts w:ascii="Tahoma" w:hAnsi="Tahoma" w:cs="Tahoma"/>
          <w:b/>
          <w:bCs/>
          <w:color w:val="CC0000"/>
          <w:sz w:val="22"/>
          <w:szCs w:val="22"/>
        </w:rPr>
        <w:t>Write all external systems that will deal with your system.</w:t>
      </w:r>
    </w:p>
    <w:p w14:paraId="136890BD" w14:textId="77777777" w:rsidR="0085533E" w:rsidRDefault="0085533E" w:rsidP="0085533E">
      <w:pPr>
        <w:pStyle w:val="Default"/>
        <w:numPr>
          <w:ilvl w:val="0"/>
          <w:numId w:val="13"/>
        </w:numPr>
        <w:spacing w:after="146"/>
        <w:rPr>
          <w:rFonts w:ascii="Tahoma" w:hAnsi="Tahoma" w:cs="Tahoma"/>
          <w:b/>
          <w:bCs/>
          <w:color w:val="C00000"/>
          <w:sz w:val="22"/>
          <w:szCs w:val="22"/>
        </w:rPr>
      </w:pPr>
      <w:r>
        <w:rPr>
          <w:rFonts w:ascii="Tahoma" w:hAnsi="Tahoma" w:cs="Tahoma"/>
          <w:b/>
          <w:bCs/>
          <w:color w:val="CC0000"/>
          <w:sz w:val="22"/>
          <w:szCs w:val="22"/>
        </w:rPr>
        <w:t>Write all the table names and columns in your database either internally [your system] or externally [ external system].</w:t>
      </w:r>
    </w:p>
    <w:p w14:paraId="2D856593" w14:textId="77777777" w:rsidR="0085533E" w:rsidRDefault="0085533E" w:rsidP="0085533E">
      <w:pPr>
        <w:pStyle w:val="Default"/>
        <w:numPr>
          <w:ilvl w:val="0"/>
          <w:numId w:val="13"/>
        </w:numPr>
        <w:spacing w:after="146"/>
        <w:rPr>
          <w:rFonts w:ascii="Tahoma" w:hAnsi="Tahoma" w:cs="Tahoma"/>
          <w:b/>
          <w:bCs/>
          <w:color w:val="C00000"/>
          <w:sz w:val="22"/>
          <w:szCs w:val="22"/>
        </w:rPr>
      </w:pPr>
      <w:r>
        <w:rPr>
          <w:rFonts w:ascii="Tahoma" w:hAnsi="Tahoma" w:cs="Tahoma"/>
          <w:b/>
          <w:bCs/>
          <w:color w:val="CC0000"/>
          <w:sz w:val="22"/>
          <w:szCs w:val="22"/>
        </w:rPr>
        <w:t>No need to answer the questions in lectures, just identify the above.</w:t>
      </w:r>
    </w:p>
    <w:p w14:paraId="4912A79E" w14:textId="77777777" w:rsidR="0085533E" w:rsidRPr="0085533E" w:rsidRDefault="0085533E" w:rsidP="0085533E">
      <w:pPr>
        <w:pStyle w:val="ListParagraph"/>
        <w:ind w:left="360"/>
        <w:jc w:val="right"/>
        <w:rPr>
          <w:b/>
          <w:bCs/>
          <w:sz w:val="30"/>
          <w:szCs w:val="30"/>
          <w:lang w:val="en-GB"/>
        </w:rPr>
      </w:pPr>
    </w:p>
    <w:p w14:paraId="742EE1DD" w14:textId="77777777" w:rsidR="00642594" w:rsidRDefault="00642594" w:rsidP="003F19E1">
      <w:pPr>
        <w:pStyle w:val="ListParagraph"/>
        <w:ind w:left="360"/>
      </w:pPr>
      <w:r>
        <w:t>External systems: bank system, shipping system, external suppliers</w:t>
      </w:r>
    </w:p>
    <w:p w14:paraId="459BC921" w14:textId="6D5D1098" w:rsidR="00642594" w:rsidRDefault="00642594" w:rsidP="003F19E1">
      <w:pPr>
        <w:pStyle w:val="ListParagraph"/>
        <w:ind w:left="360"/>
      </w:pPr>
      <w:r w:rsidRPr="002B1FE8">
        <w:rPr>
          <w:b/>
          <w:bCs/>
          <w:sz w:val="32"/>
          <w:szCs w:val="32"/>
        </w:rPr>
        <w:t>Databases</w:t>
      </w:r>
      <w:r>
        <w:t>: warehouse database, customer database</w:t>
      </w:r>
    </w:p>
    <w:p w14:paraId="26527DB9" w14:textId="505BE999" w:rsidR="009D5B2A" w:rsidRDefault="009D5B2A" w:rsidP="003F19E1">
      <w:pPr>
        <w:pStyle w:val="ListParagraph"/>
        <w:ind w:left="360"/>
      </w:pPr>
      <w:r>
        <w:t xml:space="preserve">Warehouse database: </w:t>
      </w:r>
      <w:r w:rsidR="00EA2278">
        <w:t xml:space="preserve"> rented, ownerName</w:t>
      </w:r>
    </w:p>
    <w:p w14:paraId="003A1920" w14:textId="674C3E49" w:rsidR="009D5B2A" w:rsidRDefault="009D5B2A" w:rsidP="003F19E1">
      <w:pPr>
        <w:pStyle w:val="ListParagraph"/>
        <w:ind w:left="360"/>
      </w:pPr>
      <w:r>
        <w:t>Customer database: CustomerName, CustomerMobileNumber, CustomerAddress, CustomerPoints,</w:t>
      </w:r>
      <w:r w:rsidR="00EA2278">
        <w:t>customerCreditCard.</w:t>
      </w:r>
    </w:p>
    <w:p w14:paraId="72FE669C" w14:textId="77777777" w:rsidR="00EA2278" w:rsidRDefault="00EA2278" w:rsidP="003F19E1">
      <w:pPr>
        <w:pStyle w:val="ListParagraph"/>
        <w:ind w:left="360"/>
      </w:pPr>
    </w:p>
    <w:p w14:paraId="5B9A338A" w14:textId="7E7CD118" w:rsidR="003A4CBC" w:rsidRDefault="003A4CBC" w:rsidP="003F19E1">
      <w:pPr>
        <w:pStyle w:val="ListParagraph"/>
        <w:numPr>
          <w:ilvl w:val="0"/>
          <w:numId w:val="13"/>
        </w:numPr>
        <w:ind w:left="360"/>
        <w:jc w:val="both"/>
        <w:rPr>
          <w:b/>
          <w:bCs/>
          <w:sz w:val="30"/>
          <w:szCs w:val="30"/>
        </w:rPr>
      </w:pPr>
      <w:r w:rsidRPr="002F7A71">
        <w:rPr>
          <w:b/>
          <w:bCs/>
          <w:sz w:val="30"/>
          <w:szCs w:val="30"/>
        </w:rPr>
        <w:t xml:space="preserve">What devices will be used for automated inputs and outputs? </w:t>
      </w:r>
    </w:p>
    <w:p w14:paraId="58C19C5C" w14:textId="77777777" w:rsidR="0085533E" w:rsidRDefault="0085533E" w:rsidP="0085533E">
      <w:pPr>
        <w:pStyle w:val="gmail-default"/>
        <w:numPr>
          <w:ilvl w:val="0"/>
          <w:numId w:val="13"/>
        </w:numPr>
        <w:shd w:val="clear" w:color="auto" w:fill="FFFFFF"/>
        <w:spacing w:before="0" w:beforeAutospacing="0" w:after="146" w:afterAutospacing="0"/>
        <w:rPr>
          <w:rFonts w:ascii="Calibri" w:hAnsi="Calibri" w:cs="Calibri"/>
          <w:b/>
          <w:bCs/>
          <w:color w:val="C00000"/>
        </w:rPr>
      </w:pPr>
      <w:r>
        <w:rPr>
          <w:rFonts w:ascii="Tahoma" w:hAnsi="Tahoma" w:cs="Tahoma"/>
          <w:b/>
          <w:bCs/>
          <w:color w:val="C00000"/>
          <w:sz w:val="22"/>
          <w:szCs w:val="22"/>
        </w:rPr>
        <w:t>Write all devices needed as input devices and output devices </w:t>
      </w:r>
    </w:p>
    <w:p w14:paraId="16985EC6" w14:textId="77777777" w:rsidR="0085533E" w:rsidRDefault="0085533E" w:rsidP="0085533E">
      <w:pPr>
        <w:pStyle w:val="gmail-default"/>
        <w:numPr>
          <w:ilvl w:val="0"/>
          <w:numId w:val="13"/>
        </w:numPr>
        <w:shd w:val="clear" w:color="auto" w:fill="FFFFFF"/>
        <w:spacing w:before="0" w:beforeAutospacing="0" w:after="146" w:afterAutospacing="0"/>
        <w:rPr>
          <w:rFonts w:ascii="Calibri" w:hAnsi="Calibri" w:cs="Calibri"/>
          <w:b/>
          <w:bCs/>
          <w:color w:val="C00000"/>
        </w:rPr>
      </w:pPr>
      <w:r>
        <w:rPr>
          <w:rFonts w:ascii="Tahoma" w:hAnsi="Tahoma" w:cs="Tahoma"/>
          <w:b/>
          <w:bCs/>
          <w:color w:val="C00000"/>
          <w:sz w:val="22"/>
          <w:szCs w:val="22"/>
        </w:rPr>
        <w:t>Example: Bar code reader, keyboard,....</w:t>
      </w:r>
    </w:p>
    <w:p w14:paraId="156E810E" w14:textId="77777777" w:rsidR="0085533E" w:rsidRDefault="0085533E" w:rsidP="0085533E">
      <w:pPr>
        <w:pStyle w:val="ListParagraph"/>
        <w:ind w:left="360"/>
        <w:jc w:val="both"/>
        <w:rPr>
          <w:b/>
          <w:bCs/>
          <w:sz w:val="30"/>
          <w:szCs w:val="30"/>
        </w:rPr>
      </w:pPr>
    </w:p>
    <w:p w14:paraId="471C2B9A" w14:textId="07B14E1F" w:rsidR="002F7A71" w:rsidRPr="00046C7A" w:rsidRDefault="00046C7A" w:rsidP="00046C7A">
      <w:pPr>
        <w:pStyle w:val="ListParagraph"/>
        <w:ind w:left="360"/>
        <w:rPr>
          <w:sz w:val="24"/>
          <w:szCs w:val="24"/>
        </w:rPr>
      </w:pPr>
      <w:r>
        <w:rPr>
          <w:sz w:val="24"/>
          <w:szCs w:val="24"/>
        </w:rPr>
        <w:t xml:space="preserve">Devices </w:t>
      </w:r>
      <w:r w:rsidR="002F7A71">
        <w:rPr>
          <w:sz w:val="24"/>
          <w:szCs w:val="24"/>
        </w:rPr>
        <w:t>such as</w:t>
      </w:r>
      <w:r w:rsidR="002F7A71" w:rsidRPr="002F7A71">
        <w:rPr>
          <w:sz w:val="24"/>
          <w:szCs w:val="24"/>
        </w:rPr>
        <w:t xml:space="preserve"> tablets and smartphones</w:t>
      </w:r>
      <w:r w:rsidR="003F19E1">
        <w:rPr>
          <w:sz w:val="24"/>
          <w:szCs w:val="24"/>
        </w:rPr>
        <w:t xml:space="preserve">, </w:t>
      </w:r>
      <w:r w:rsidRPr="00046C7A">
        <w:rPr>
          <w:sz w:val="24"/>
          <w:szCs w:val="24"/>
        </w:rPr>
        <w:t>Keyboards,</w:t>
      </w:r>
      <w:r>
        <w:rPr>
          <w:sz w:val="24"/>
          <w:szCs w:val="24"/>
        </w:rPr>
        <w:t xml:space="preserve"> bar-code reader, megastore touch screens</w:t>
      </w:r>
      <w:r>
        <w:rPr>
          <w:sz w:val="24"/>
          <w:szCs w:val="24"/>
        </w:rPr>
        <w:t>,mouse</w:t>
      </w:r>
    </w:p>
    <w:p w14:paraId="720B8D85" w14:textId="0BDB71A8" w:rsidR="002F7A71" w:rsidRPr="002F7A71" w:rsidRDefault="002F7A71" w:rsidP="003F19E1">
      <w:pPr>
        <w:pStyle w:val="ListParagraph"/>
        <w:ind w:left="360"/>
        <w:rPr>
          <w:sz w:val="24"/>
          <w:szCs w:val="24"/>
        </w:rPr>
      </w:pPr>
      <w:r w:rsidRPr="002F7A71">
        <w:rPr>
          <w:sz w:val="24"/>
          <w:szCs w:val="24"/>
        </w:rPr>
        <w:t xml:space="preserve"> </w:t>
      </w:r>
    </w:p>
    <w:p w14:paraId="504E88D5" w14:textId="19A30FA4" w:rsidR="003A4CBC" w:rsidRPr="003A4CBC" w:rsidRDefault="003A4CBC" w:rsidP="003A4CBC">
      <w:pPr>
        <w:jc w:val="both"/>
        <w:rPr>
          <w:b/>
          <w:bCs/>
          <w:sz w:val="30"/>
          <w:szCs w:val="30"/>
        </w:rPr>
      </w:pPr>
      <w:r w:rsidRPr="003A4CBC">
        <w:rPr>
          <w:b/>
          <w:bCs/>
          <w:sz w:val="30"/>
          <w:szCs w:val="30"/>
        </w:rPr>
        <w:t>c. What user-interface technology will be used?</w:t>
      </w:r>
    </w:p>
    <w:p w14:paraId="010CC87A" w14:textId="5F48DC19" w:rsidR="005238D8" w:rsidRPr="003F19E1" w:rsidRDefault="005238D8" w:rsidP="003A4CBC">
      <w:pPr>
        <w:jc w:val="both"/>
        <w:rPr>
          <w:b/>
          <w:bCs/>
          <w:color w:val="8EAADB" w:themeColor="accent1" w:themeTint="99"/>
        </w:rPr>
      </w:pPr>
      <w:r w:rsidRPr="003F19E1">
        <w:rPr>
          <w:b/>
          <w:bCs/>
          <w:color w:val="8EAADB" w:themeColor="accent1" w:themeTint="99"/>
        </w:rPr>
        <w:t>a) Where will users be located?</w:t>
      </w:r>
    </w:p>
    <w:p w14:paraId="66617154" w14:textId="38F5B6A3" w:rsidR="003D7079" w:rsidRPr="003F19E1" w:rsidRDefault="003F19E1" w:rsidP="003D7079">
      <w:pPr>
        <w:jc w:val="both"/>
      </w:pPr>
      <w:r>
        <w:t>Various countries around the world.</w:t>
      </w:r>
    </w:p>
    <w:p w14:paraId="0A065349" w14:textId="60114DC0" w:rsidR="005238D8" w:rsidRPr="003F19E1" w:rsidRDefault="005238D8" w:rsidP="003A4CBC">
      <w:pPr>
        <w:jc w:val="both"/>
        <w:rPr>
          <w:b/>
          <w:bCs/>
          <w:color w:val="8EAADB" w:themeColor="accent1" w:themeTint="99"/>
        </w:rPr>
      </w:pPr>
      <w:r w:rsidRPr="003F19E1">
        <w:rPr>
          <w:b/>
          <w:bCs/>
          <w:color w:val="8EAADB" w:themeColor="accent1" w:themeTint="99"/>
        </w:rPr>
        <w:t xml:space="preserve"> b) What hardware device(s) will users use?</w:t>
      </w:r>
    </w:p>
    <w:p w14:paraId="12E09DC3" w14:textId="5CFF7495" w:rsidR="003D7079" w:rsidRPr="003F19E1" w:rsidRDefault="003D7079" w:rsidP="003A4CBC">
      <w:pPr>
        <w:jc w:val="both"/>
      </w:pPr>
      <w:r w:rsidRPr="003F19E1">
        <w:t xml:space="preserve">Mobile phones, </w:t>
      </w:r>
      <w:r w:rsidR="00E8472F" w:rsidRPr="003F19E1">
        <w:t>tablets,</w:t>
      </w:r>
      <w:r w:rsidRPr="003F19E1">
        <w:t xml:space="preserve"> or laptops</w:t>
      </w:r>
    </w:p>
    <w:p w14:paraId="6C8CC68E" w14:textId="1B57AC40" w:rsidR="005238D8" w:rsidRDefault="005238D8" w:rsidP="003A4CBC">
      <w:pPr>
        <w:jc w:val="both"/>
      </w:pPr>
      <w:r>
        <w:lastRenderedPageBreak/>
        <w:t xml:space="preserve"> c) What operating systems will run on “smart” user-interface devices?</w:t>
      </w:r>
    </w:p>
    <w:p w14:paraId="0D77E453" w14:textId="2CD37085" w:rsidR="003D7079" w:rsidRDefault="003D7079" w:rsidP="003A4CBC">
      <w:pPr>
        <w:jc w:val="both"/>
      </w:pPr>
      <w:r>
        <w:t xml:space="preserve">Windows, linux , ios and android </w:t>
      </w:r>
    </w:p>
    <w:p w14:paraId="2BC69197" w14:textId="2F12CD67" w:rsidR="003D7079" w:rsidRDefault="005238D8" w:rsidP="003D7079">
      <w:pPr>
        <w:jc w:val="both"/>
      </w:pPr>
      <w:r>
        <w:t xml:space="preserve"> d) On what other user device software will the system rely (e.g., browsers, plug-ins, and software utilities embedded in the device)? </w:t>
      </w:r>
    </w:p>
    <w:p w14:paraId="52336F17" w14:textId="7BCC0F44" w:rsidR="005238D8" w:rsidRDefault="005238D8" w:rsidP="003A4CBC">
      <w:pPr>
        <w:jc w:val="both"/>
      </w:pPr>
      <w:r>
        <w:t xml:space="preserve">e) What protocols will format and encode data flowing to or from user devices? </w:t>
      </w:r>
    </w:p>
    <w:p w14:paraId="5E72937F" w14:textId="57A2E001" w:rsidR="003D7079" w:rsidRDefault="003D7079" w:rsidP="003A4CBC">
      <w:pPr>
        <w:jc w:val="both"/>
      </w:pPr>
      <w:r>
        <w:t xml:space="preserve">Http, </w:t>
      </w:r>
      <w:r w:rsidR="003F19E1">
        <w:t>Https,</w:t>
      </w:r>
      <w:r w:rsidRPr="003D7079">
        <w:rPr>
          <w:rFonts w:ascii="Roboto" w:hAnsi="Roboto"/>
          <w:color w:val="202124"/>
          <w:sz w:val="20"/>
          <w:szCs w:val="20"/>
          <w:shd w:val="clear" w:color="auto" w:fill="FFFFFF"/>
        </w:rPr>
        <w:t xml:space="preserve"> </w:t>
      </w:r>
      <w:r>
        <w:rPr>
          <w:rFonts w:ascii="Roboto" w:hAnsi="Roboto"/>
          <w:color w:val="202124"/>
          <w:sz w:val="20"/>
          <w:szCs w:val="20"/>
          <w:shd w:val="clear" w:color="auto" w:fill="FFFFFF"/>
        </w:rPr>
        <w:t>TCP/IP-GSM.</w:t>
      </w:r>
    </w:p>
    <w:p w14:paraId="339984ED" w14:textId="77777777" w:rsidR="005238D8" w:rsidRDefault="005238D8" w:rsidP="003A4CBC">
      <w:pPr>
        <w:jc w:val="both"/>
      </w:pPr>
      <w:r>
        <w:t xml:space="preserve">f) What are the security requirements of each inflow and outflow? </w:t>
      </w:r>
    </w:p>
    <w:p w14:paraId="7EB59F8E" w14:textId="77777777" w:rsidR="005238D8" w:rsidRDefault="005238D8" w:rsidP="003A4CBC">
      <w:pPr>
        <w:jc w:val="both"/>
      </w:pPr>
      <w:r>
        <w:t xml:space="preserve">g) What security methods and protocols will be used to satisfy the security requirements? </w:t>
      </w:r>
    </w:p>
    <w:p w14:paraId="39103AD8" w14:textId="4A307250" w:rsidR="003A4CBC" w:rsidRDefault="003A4CBC" w:rsidP="003A4CBC">
      <w:pPr>
        <w:pStyle w:val="ListParagraph"/>
        <w:numPr>
          <w:ilvl w:val="0"/>
          <w:numId w:val="2"/>
        </w:numPr>
        <w:jc w:val="both"/>
        <w:rPr>
          <w:sz w:val="44"/>
          <w:szCs w:val="44"/>
        </w:rPr>
      </w:pPr>
      <w:r w:rsidRPr="003A4CBC">
        <w:rPr>
          <w:sz w:val="44"/>
          <w:szCs w:val="44"/>
        </w:rPr>
        <w:t>THE USER &amp; SYSTEM INTERFACES</w:t>
      </w:r>
      <w:r>
        <w:rPr>
          <w:sz w:val="44"/>
          <w:szCs w:val="44"/>
        </w:rPr>
        <w:t>:</w:t>
      </w:r>
    </w:p>
    <w:p w14:paraId="7171AB26" w14:textId="40017408" w:rsidR="003A4CBC" w:rsidRDefault="003A4CBC" w:rsidP="003A4CBC">
      <w:pPr>
        <w:jc w:val="both"/>
        <w:rPr>
          <w:b/>
          <w:bCs/>
          <w:sz w:val="30"/>
          <w:szCs w:val="30"/>
        </w:rPr>
      </w:pPr>
      <w:r w:rsidRPr="003A4CBC">
        <w:rPr>
          <w:b/>
          <w:bCs/>
          <w:sz w:val="30"/>
          <w:szCs w:val="30"/>
        </w:rPr>
        <w:t>a. Identify the various screens and forms that may be needed for the user interface.</w:t>
      </w:r>
    </w:p>
    <w:p w14:paraId="19CC3338" w14:textId="6A7EA2E2" w:rsidR="003A4CBC" w:rsidRDefault="003A4CBC" w:rsidP="003A4CBC">
      <w:pPr>
        <w:jc w:val="both"/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t>Customer screens:</w:t>
      </w:r>
    </w:p>
    <w:p w14:paraId="24C51151" w14:textId="39E96B27" w:rsidR="003A4CBC" w:rsidRPr="008C00B4" w:rsidRDefault="003A4CBC" w:rsidP="003A4CBC">
      <w:pPr>
        <w:pStyle w:val="ListParagraph"/>
        <w:numPr>
          <w:ilvl w:val="0"/>
          <w:numId w:val="10"/>
        </w:numPr>
        <w:jc w:val="both"/>
        <w:rPr>
          <w:sz w:val="30"/>
          <w:szCs w:val="30"/>
        </w:rPr>
      </w:pPr>
      <w:r w:rsidRPr="008C00B4">
        <w:rPr>
          <w:sz w:val="30"/>
          <w:szCs w:val="30"/>
        </w:rPr>
        <w:t xml:space="preserve">Sign up </w:t>
      </w:r>
    </w:p>
    <w:p w14:paraId="11ECDE86" w14:textId="4CFD4D21" w:rsidR="003A4CBC" w:rsidRPr="008C00B4" w:rsidRDefault="003A4CBC" w:rsidP="003A4CBC">
      <w:pPr>
        <w:pStyle w:val="ListParagraph"/>
        <w:numPr>
          <w:ilvl w:val="0"/>
          <w:numId w:val="10"/>
        </w:numPr>
        <w:jc w:val="both"/>
        <w:rPr>
          <w:sz w:val="30"/>
          <w:szCs w:val="30"/>
        </w:rPr>
      </w:pPr>
      <w:r w:rsidRPr="008C00B4">
        <w:rPr>
          <w:sz w:val="30"/>
          <w:szCs w:val="30"/>
        </w:rPr>
        <w:t xml:space="preserve">Sign in </w:t>
      </w:r>
    </w:p>
    <w:p w14:paraId="2C84B7DE" w14:textId="107C1AB8" w:rsidR="003A4CBC" w:rsidRPr="008C00B4" w:rsidRDefault="003A4CBC" w:rsidP="003A4CBC">
      <w:pPr>
        <w:pStyle w:val="ListParagraph"/>
        <w:numPr>
          <w:ilvl w:val="0"/>
          <w:numId w:val="10"/>
        </w:numPr>
        <w:jc w:val="both"/>
        <w:rPr>
          <w:sz w:val="30"/>
          <w:szCs w:val="30"/>
        </w:rPr>
      </w:pPr>
      <w:r w:rsidRPr="008C00B4">
        <w:rPr>
          <w:sz w:val="30"/>
          <w:szCs w:val="30"/>
        </w:rPr>
        <w:t xml:space="preserve">Customer profile </w:t>
      </w:r>
    </w:p>
    <w:p w14:paraId="108FAED0" w14:textId="2A122148" w:rsidR="003A4CBC" w:rsidRDefault="003A4CBC" w:rsidP="003A4CBC">
      <w:pPr>
        <w:pStyle w:val="ListParagraph"/>
        <w:numPr>
          <w:ilvl w:val="0"/>
          <w:numId w:val="10"/>
        </w:numPr>
        <w:jc w:val="both"/>
        <w:rPr>
          <w:sz w:val="30"/>
          <w:szCs w:val="30"/>
        </w:rPr>
      </w:pPr>
      <w:r w:rsidRPr="008C00B4">
        <w:rPr>
          <w:sz w:val="30"/>
          <w:szCs w:val="30"/>
        </w:rPr>
        <w:t>View offers</w:t>
      </w:r>
    </w:p>
    <w:p w14:paraId="45CC961C" w14:textId="7A8BAB11" w:rsidR="00D145E1" w:rsidRPr="00D145E1" w:rsidRDefault="00D145E1" w:rsidP="003A4CBC">
      <w:pPr>
        <w:pStyle w:val="ListParagraph"/>
        <w:numPr>
          <w:ilvl w:val="0"/>
          <w:numId w:val="10"/>
        </w:numPr>
        <w:jc w:val="both"/>
        <w:rPr>
          <w:color w:val="7030A0"/>
          <w:sz w:val="30"/>
          <w:szCs w:val="30"/>
        </w:rPr>
      </w:pPr>
      <w:r w:rsidRPr="00D145E1">
        <w:rPr>
          <w:color w:val="7030A0"/>
          <w:sz w:val="30"/>
          <w:szCs w:val="30"/>
        </w:rPr>
        <w:t>Buy product</w:t>
      </w:r>
    </w:p>
    <w:p w14:paraId="5ECAF2A2" w14:textId="5CA0C901" w:rsidR="00D145E1" w:rsidRPr="00D145E1" w:rsidRDefault="00D145E1" w:rsidP="00D145E1">
      <w:pPr>
        <w:pStyle w:val="ListParagraph"/>
        <w:numPr>
          <w:ilvl w:val="0"/>
          <w:numId w:val="10"/>
        </w:numPr>
        <w:jc w:val="both"/>
        <w:rPr>
          <w:color w:val="7030A0"/>
          <w:sz w:val="30"/>
          <w:szCs w:val="30"/>
        </w:rPr>
      </w:pPr>
      <w:r w:rsidRPr="00D145E1">
        <w:rPr>
          <w:color w:val="7030A0"/>
          <w:sz w:val="30"/>
          <w:szCs w:val="30"/>
        </w:rPr>
        <w:t>Payment</w:t>
      </w:r>
    </w:p>
    <w:p w14:paraId="64973921" w14:textId="0DB10C0F" w:rsidR="003A4CBC" w:rsidRPr="00685D21" w:rsidRDefault="003A4CBC" w:rsidP="003A4CBC">
      <w:pPr>
        <w:pStyle w:val="ListParagraph"/>
        <w:numPr>
          <w:ilvl w:val="0"/>
          <w:numId w:val="10"/>
        </w:numPr>
        <w:jc w:val="both"/>
        <w:rPr>
          <w:color w:val="7030A0"/>
          <w:sz w:val="30"/>
          <w:szCs w:val="30"/>
        </w:rPr>
      </w:pPr>
      <w:r w:rsidRPr="00685D21">
        <w:rPr>
          <w:color w:val="7030A0"/>
          <w:sz w:val="30"/>
          <w:szCs w:val="30"/>
        </w:rPr>
        <w:t>Return product</w:t>
      </w:r>
    </w:p>
    <w:p w14:paraId="5C2863D4" w14:textId="056DA4D3" w:rsidR="008C00B4" w:rsidRPr="008C00B4" w:rsidRDefault="008C00B4" w:rsidP="003A4CBC">
      <w:pPr>
        <w:pStyle w:val="ListParagraph"/>
        <w:numPr>
          <w:ilvl w:val="0"/>
          <w:numId w:val="10"/>
        </w:numPr>
        <w:jc w:val="both"/>
        <w:rPr>
          <w:sz w:val="30"/>
          <w:szCs w:val="30"/>
        </w:rPr>
      </w:pPr>
      <w:r w:rsidRPr="008C00B4">
        <w:rPr>
          <w:sz w:val="30"/>
          <w:szCs w:val="30"/>
        </w:rPr>
        <w:t>shopping cart order report</w:t>
      </w:r>
      <w:r w:rsidR="005C2EE3">
        <w:rPr>
          <w:sz w:val="30"/>
          <w:szCs w:val="30"/>
        </w:rPr>
        <w:t xml:space="preserve"> (</w:t>
      </w:r>
      <w:r w:rsidR="005C2EE3">
        <w:t>Detailed report)</w:t>
      </w:r>
    </w:p>
    <w:p w14:paraId="6632FC13" w14:textId="6D4F9563" w:rsidR="003A4CBC" w:rsidRDefault="003A4CBC" w:rsidP="003A4CBC">
      <w:pPr>
        <w:jc w:val="both"/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t>Corporation staff:</w:t>
      </w:r>
      <w:r>
        <w:rPr>
          <w:rFonts w:hint="cs"/>
          <w:b/>
          <w:bCs/>
          <w:sz w:val="30"/>
          <w:szCs w:val="30"/>
          <w:rtl/>
        </w:rPr>
        <w:t xml:space="preserve">    </w:t>
      </w:r>
      <w:r>
        <w:rPr>
          <w:b/>
          <w:bCs/>
          <w:sz w:val="30"/>
          <w:szCs w:val="30"/>
        </w:rPr>
        <w:t>all user screens +</w:t>
      </w:r>
    </w:p>
    <w:p w14:paraId="682AEC81" w14:textId="7D472969" w:rsidR="003A4CBC" w:rsidRPr="008C00B4" w:rsidRDefault="003A4CBC" w:rsidP="003A4CBC">
      <w:pPr>
        <w:pStyle w:val="ListParagraph"/>
        <w:numPr>
          <w:ilvl w:val="0"/>
          <w:numId w:val="11"/>
        </w:numPr>
        <w:jc w:val="both"/>
        <w:rPr>
          <w:sz w:val="30"/>
          <w:szCs w:val="30"/>
        </w:rPr>
      </w:pPr>
      <w:r w:rsidRPr="008C00B4">
        <w:rPr>
          <w:sz w:val="30"/>
          <w:szCs w:val="30"/>
        </w:rPr>
        <w:t>Se</w:t>
      </w:r>
      <w:r w:rsidR="0066436E">
        <w:rPr>
          <w:sz w:val="30"/>
          <w:szCs w:val="30"/>
        </w:rPr>
        <w:t>t</w:t>
      </w:r>
      <w:r w:rsidRPr="008C00B4">
        <w:rPr>
          <w:sz w:val="30"/>
          <w:szCs w:val="30"/>
        </w:rPr>
        <w:t xml:space="preserve"> offers</w:t>
      </w:r>
    </w:p>
    <w:p w14:paraId="79AFDD79" w14:textId="74A10895" w:rsidR="003A4CBC" w:rsidRPr="008C00B4" w:rsidRDefault="003A4CBC" w:rsidP="003A4CBC">
      <w:pPr>
        <w:pStyle w:val="ListParagraph"/>
        <w:numPr>
          <w:ilvl w:val="0"/>
          <w:numId w:val="11"/>
        </w:numPr>
        <w:jc w:val="both"/>
        <w:rPr>
          <w:sz w:val="30"/>
          <w:szCs w:val="30"/>
        </w:rPr>
      </w:pPr>
      <w:r w:rsidRPr="008C00B4">
        <w:rPr>
          <w:sz w:val="30"/>
          <w:szCs w:val="30"/>
        </w:rPr>
        <w:t xml:space="preserve">Set point </w:t>
      </w:r>
    </w:p>
    <w:p w14:paraId="4AC6A0DC" w14:textId="6CF6623D" w:rsidR="00EC2E3A" w:rsidRDefault="008C00B4" w:rsidP="003A4CBC">
      <w:pPr>
        <w:pStyle w:val="ListParagraph"/>
        <w:numPr>
          <w:ilvl w:val="0"/>
          <w:numId w:val="11"/>
        </w:numPr>
        <w:jc w:val="both"/>
        <w:rPr>
          <w:sz w:val="30"/>
          <w:szCs w:val="30"/>
        </w:rPr>
      </w:pPr>
      <w:r w:rsidRPr="008C00B4">
        <w:rPr>
          <w:sz w:val="30"/>
          <w:szCs w:val="30"/>
        </w:rPr>
        <w:lastRenderedPageBreak/>
        <w:t>Set product</w:t>
      </w:r>
      <w:r w:rsidR="005C2EE3">
        <w:rPr>
          <w:sz w:val="30"/>
          <w:szCs w:val="30"/>
        </w:rPr>
        <w:t>s</w:t>
      </w:r>
      <w:r w:rsidRPr="008C00B4">
        <w:rPr>
          <w:sz w:val="30"/>
          <w:szCs w:val="30"/>
        </w:rPr>
        <w:t xml:space="preserve"> details</w:t>
      </w:r>
    </w:p>
    <w:p w14:paraId="343BA306" w14:textId="09CBFD99" w:rsidR="0066436E" w:rsidRPr="0085533E" w:rsidRDefault="008C00B4" w:rsidP="0085533E">
      <w:pPr>
        <w:pStyle w:val="ListParagraph"/>
        <w:numPr>
          <w:ilvl w:val="0"/>
          <w:numId w:val="11"/>
        </w:numPr>
        <w:jc w:val="both"/>
        <w:rPr>
          <w:sz w:val="30"/>
          <w:szCs w:val="30"/>
        </w:rPr>
      </w:pPr>
      <w:r w:rsidRPr="008C00B4">
        <w:rPr>
          <w:sz w:val="30"/>
          <w:szCs w:val="30"/>
        </w:rPr>
        <w:t>inventory report</w:t>
      </w:r>
      <w:r w:rsidR="005C2EE3">
        <w:rPr>
          <w:sz w:val="30"/>
          <w:szCs w:val="30"/>
        </w:rPr>
        <w:t xml:space="preserve"> (</w:t>
      </w:r>
      <w:r w:rsidR="005C2EE3">
        <w:t>Internal Detailed Report)</w:t>
      </w:r>
    </w:p>
    <w:p w14:paraId="4FAD5C8E" w14:textId="0CD3B912" w:rsidR="00DB094E" w:rsidRDefault="00DB094E" w:rsidP="00CD5A9B">
      <w:pPr>
        <w:jc w:val="both"/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t xml:space="preserve"> </w:t>
      </w:r>
      <w:r w:rsidR="00AE31B5">
        <w:rPr>
          <w:b/>
          <w:bCs/>
          <w:sz w:val="30"/>
          <w:szCs w:val="30"/>
        </w:rPr>
        <w:t>3</w:t>
      </w:r>
      <w:r>
        <w:rPr>
          <w:b/>
          <w:bCs/>
          <w:sz w:val="30"/>
          <w:szCs w:val="30"/>
        </w:rPr>
        <w:t xml:space="preserve">. </w:t>
      </w:r>
      <w:r w:rsidRPr="00DB094E">
        <w:rPr>
          <w:b/>
          <w:bCs/>
          <w:sz w:val="30"/>
          <w:szCs w:val="30"/>
        </w:rPr>
        <w:t>From use case diagrams developed during the analysis phase of your project which related to the screens and forms identified in (2.a):</w:t>
      </w:r>
    </w:p>
    <w:p w14:paraId="2866319C" w14:textId="77777777" w:rsidR="00D62304" w:rsidRDefault="00D62304" w:rsidP="00CD5A9B">
      <w:pPr>
        <w:jc w:val="both"/>
        <w:rPr>
          <w:b/>
          <w:bCs/>
          <w:sz w:val="30"/>
          <w:szCs w:val="30"/>
        </w:rPr>
      </w:pPr>
    </w:p>
    <w:p w14:paraId="798CD1C8" w14:textId="61D7FC27" w:rsidR="00D62304" w:rsidRPr="00D62304" w:rsidRDefault="00D62304" w:rsidP="00D62304">
      <w:pPr>
        <w:jc w:val="both"/>
        <w:rPr>
          <w:b/>
          <w:bCs/>
          <w:sz w:val="30"/>
          <w:szCs w:val="30"/>
        </w:rPr>
      </w:pPr>
      <w:r w:rsidRPr="00D62304">
        <w:rPr>
          <w:b/>
          <w:bCs/>
          <w:sz w:val="30"/>
          <w:szCs w:val="30"/>
        </w:rPr>
        <w:t xml:space="preserve">a. Create a good menu design by following the principles you studied. This should start by defining how use case are grouped inside a menu in a tabular format, which is followed by the actual menu design and define which menu style will be used? </w:t>
      </w:r>
    </w:p>
    <w:p w14:paraId="1CA69E6D" w14:textId="316F9792" w:rsidR="00D62304" w:rsidRPr="00D62304" w:rsidRDefault="00D62304" w:rsidP="00AE31B5">
      <w:pPr>
        <w:jc w:val="both"/>
        <w:rPr>
          <w:sz w:val="30"/>
          <w:szCs w:val="30"/>
        </w:rPr>
      </w:pPr>
      <w:r>
        <w:rPr>
          <w:sz w:val="30"/>
          <w:szCs w:val="30"/>
        </w:rPr>
        <w:t>-</w:t>
      </w:r>
      <w:r w:rsidRPr="00D62304">
        <w:rPr>
          <w:b/>
          <w:bCs/>
          <w:sz w:val="30"/>
          <w:szCs w:val="30"/>
        </w:rPr>
        <w:t xml:space="preserve"> which menu style will be used</w:t>
      </w:r>
      <w:r>
        <w:rPr>
          <w:sz w:val="30"/>
          <w:szCs w:val="30"/>
        </w:rPr>
        <w:t xml:space="preserve">? </w:t>
      </w:r>
      <w:r w:rsidRPr="00D62304">
        <w:rPr>
          <w:sz w:val="30"/>
          <w:szCs w:val="30"/>
        </w:rPr>
        <w:t>Stander horizontal menu.</w:t>
      </w:r>
    </w:p>
    <w:p w14:paraId="6DDCDD03" w14:textId="4D56863A" w:rsidR="00D145E1" w:rsidRDefault="00231760" w:rsidP="00280A7B">
      <w:pPr>
        <w:jc w:val="both"/>
        <w:rPr>
          <w:sz w:val="28"/>
          <w:szCs w:val="28"/>
        </w:rPr>
      </w:pPr>
      <w:r w:rsidRPr="00231760">
        <w:rPr>
          <w:sz w:val="28"/>
          <w:szCs w:val="28"/>
        </w:rPr>
        <w:t xml:space="preserve">use cases </w:t>
      </w:r>
      <w:r w:rsidR="00280A7B">
        <w:rPr>
          <w:sz w:val="28"/>
          <w:szCs w:val="28"/>
        </w:rPr>
        <w:t>g</w:t>
      </w:r>
      <w:r w:rsidR="00280A7B" w:rsidRPr="00280A7B">
        <w:rPr>
          <w:sz w:val="28"/>
          <w:szCs w:val="28"/>
        </w:rPr>
        <w:t>rouped by Actor and Subsystem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44563A" w14:paraId="53DB0BEF" w14:textId="77777777" w:rsidTr="005238D8">
        <w:tc>
          <w:tcPr>
            <w:tcW w:w="3116" w:type="dxa"/>
            <w:tcBorders>
              <w:bottom w:val="single" w:sz="4" w:space="0" w:color="auto"/>
            </w:tcBorders>
          </w:tcPr>
          <w:p w14:paraId="6EC8F6A0" w14:textId="77777777" w:rsidR="0044563A" w:rsidRPr="0044563A" w:rsidRDefault="0044563A" w:rsidP="006A60F4">
            <w:pPr>
              <w:rPr>
                <w:b/>
                <w:bCs/>
                <w:sz w:val="24"/>
                <w:szCs w:val="24"/>
              </w:rPr>
            </w:pPr>
            <w:r w:rsidRPr="0044563A">
              <w:rPr>
                <w:b/>
                <w:bCs/>
                <w:sz w:val="24"/>
                <w:szCs w:val="24"/>
              </w:rPr>
              <w:t>subsystem</w:t>
            </w:r>
          </w:p>
        </w:tc>
        <w:tc>
          <w:tcPr>
            <w:tcW w:w="3117" w:type="dxa"/>
          </w:tcPr>
          <w:p w14:paraId="2EAA418D" w14:textId="77777777" w:rsidR="0044563A" w:rsidRPr="0044563A" w:rsidRDefault="0044563A" w:rsidP="006A60F4">
            <w:pPr>
              <w:rPr>
                <w:b/>
                <w:bCs/>
                <w:sz w:val="24"/>
                <w:szCs w:val="24"/>
              </w:rPr>
            </w:pPr>
            <w:r w:rsidRPr="0044563A">
              <w:rPr>
                <w:b/>
                <w:bCs/>
                <w:sz w:val="24"/>
                <w:szCs w:val="24"/>
              </w:rPr>
              <w:t>use case</w:t>
            </w:r>
          </w:p>
        </w:tc>
        <w:tc>
          <w:tcPr>
            <w:tcW w:w="3117" w:type="dxa"/>
          </w:tcPr>
          <w:p w14:paraId="54A18794" w14:textId="77777777" w:rsidR="0044563A" w:rsidRPr="0044563A" w:rsidRDefault="0044563A" w:rsidP="006A60F4">
            <w:pPr>
              <w:rPr>
                <w:b/>
                <w:bCs/>
                <w:sz w:val="24"/>
                <w:szCs w:val="24"/>
              </w:rPr>
            </w:pPr>
            <w:r w:rsidRPr="0044563A">
              <w:rPr>
                <w:b/>
                <w:bCs/>
                <w:sz w:val="24"/>
                <w:szCs w:val="24"/>
              </w:rPr>
              <w:t>Users/actors</w:t>
            </w:r>
          </w:p>
        </w:tc>
      </w:tr>
      <w:tr w:rsidR="0044563A" w14:paraId="159FFC7A" w14:textId="77777777" w:rsidTr="005238D8">
        <w:tc>
          <w:tcPr>
            <w:tcW w:w="3116" w:type="dxa"/>
            <w:tcBorders>
              <w:bottom w:val="nil"/>
            </w:tcBorders>
          </w:tcPr>
          <w:p w14:paraId="1565C17E" w14:textId="5802726E" w:rsidR="0044563A" w:rsidRDefault="0044563A" w:rsidP="006A60F4"/>
        </w:tc>
        <w:tc>
          <w:tcPr>
            <w:tcW w:w="3117" w:type="dxa"/>
          </w:tcPr>
          <w:p w14:paraId="7BBCC74D" w14:textId="77777777" w:rsidR="0044563A" w:rsidRDefault="0044563A" w:rsidP="006A60F4">
            <w:r>
              <w:t>search</w:t>
            </w:r>
          </w:p>
        </w:tc>
        <w:tc>
          <w:tcPr>
            <w:tcW w:w="3117" w:type="dxa"/>
          </w:tcPr>
          <w:p w14:paraId="1436CE96" w14:textId="08DCB227" w:rsidR="0044563A" w:rsidRDefault="00280A7B" w:rsidP="006A60F4">
            <w:r>
              <w:t>C</w:t>
            </w:r>
            <w:r w:rsidR="0044563A">
              <w:t>ustomer</w:t>
            </w:r>
          </w:p>
        </w:tc>
      </w:tr>
      <w:tr w:rsidR="0044563A" w14:paraId="4DBC3344" w14:textId="77777777" w:rsidTr="005238D8">
        <w:tc>
          <w:tcPr>
            <w:tcW w:w="3116" w:type="dxa"/>
            <w:tcBorders>
              <w:top w:val="nil"/>
              <w:bottom w:val="nil"/>
            </w:tcBorders>
          </w:tcPr>
          <w:p w14:paraId="35A59FB3" w14:textId="3E828970" w:rsidR="0044563A" w:rsidRDefault="0044563A" w:rsidP="006A60F4"/>
        </w:tc>
        <w:tc>
          <w:tcPr>
            <w:tcW w:w="3117" w:type="dxa"/>
          </w:tcPr>
          <w:p w14:paraId="2DEC6587" w14:textId="77777777" w:rsidR="0044563A" w:rsidRDefault="0044563A" w:rsidP="006A60F4">
            <w:r>
              <w:t>View offers</w:t>
            </w:r>
          </w:p>
        </w:tc>
        <w:tc>
          <w:tcPr>
            <w:tcW w:w="3117" w:type="dxa"/>
          </w:tcPr>
          <w:p w14:paraId="60FFBB2A" w14:textId="3C6E68B9" w:rsidR="0044563A" w:rsidRDefault="00280A7B" w:rsidP="006A60F4">
            <w:r>
              <w:t>C</w:t>
            </w:r>
            <w:r w:rsidR="0044563A">
              <w:t>ustomer</w:t>
            </w:r>
          </w:p>
        </w:tc>
      </w:tr>
      <w:tr w:rsidR="0044563A" w14:paraId="6FF4BF9C" w14:textId="77777777" w:rsidTr="005238D8">
        <w:tc>
          <w:tcPr>
            <w:tcW w:w="3116" w:type="dxa"/>
            <w:tcBorders>
              <w:top w:val="nil"/>
              <w:bottom w:val="nil"/>
            </w:tcBorders>
          </w:tcPr>
          <w:p w14:paraId="48079EF4" w14:textId="04CF7446" w:rsidR="0044563A" w:rsidRDefault="0044563A" w:rsidP="006A60F4"/>
        </w:tc>
        <w:tc>
          <w:tcPr>
            <w:tcW w:w="3117" w:type="dxa"/>
          </w:tcPr>
          <w:p w14:paraId="6769DC04" w14:textId="77777777" w:rsidR="0044563A" w:rsidRDefault="0044563A" w:rsidP="006A60F4">
            <w:r>
              <w:t xml:space="preserve">Buy special bags </w:t>
            </w:r>
          </w:p>
        </w:tc>
        <w:tc>
          <w:tcPr>
            <w:tcW w:w="3117" w:type="dxa"/>
          </w:tcPr>
          <w:p w14:paraId="632A7C70" w14:textId="77777777" w:rsidR="0044563A" w:rsidRDefault="0044563A" w:rsidP="006A60F4">
            <w:r>
              <w:t xml:space="preserve">Customer </w:t>
            </w:r>
          </w:p>
        </w:tc>
      </w:tr>
      <w:tr w:rsidR="005238D8" w14:paraId="797BBFF9" w14:textId="77777777" w:rsidTr="005238D8">
        <w:tc>
          <w:tcPr>
            <w:tcW w:w="3116" w:type="dxa"/>
            <w:tcBorders>
              <w:top w:val="nil"/>
              <w:bottom w:val="nil"/>
            </w:tcBorders>
          </w:tcPr>
          <w:p w14:paraId="1B67A53B" w14:textId="7AAF5984" w:rsidR="005238D8" w:rsidRDefault="005238D8" w:rsidP="005238D8">
            <w:r>
              <w:t>sales</w:t>
            </w:r>
          </w:p>
        </w:tc>
        <w:tc>
          <w:tcPr>
            <w:tcW w:w="3117" w:type="dxa"/>
          </w:tcPr>
          <w:p w14:paraId="723A8F17" w14:textId="77777777" w:rsidR="005238D8" w:rsidRDefault="005238D8" w:rsidP="005238D8">
            <w:r>
              <w:t>Select product</w:t>
            </w:r>
          </w:p>
        </w:tc>
        <w:tc>
          <w:tcPr>
            <w:tcW w:w="3117" w:type="dxa"/>
          </w:tcPr>
          <w:p w14:paraId="4B904A35" w14:textId="451A049A" w:rsidR="005238D8" w:rsidRDefault="00280A7B" w:rsidP="005238D8">
            <w:r>
              <w:t>C</w:t>
            </w:r>
            <w:r w:rsidR="005238D8">
              <w:t>ustomer</w:t>
            </w:r>
          </w:p>
        </w:tc>
      </w:tr>
      <w:tr w:rsidR="005238D8" w14:paraId="62D21C0F" w14:textId="77777777" w:rsidTr="005238D8">
        <w:tc>
          <w:tcPr>
            <w:tcW w:w="3116" w:type="dxa"/>
            <w:tcBorders>
              <w:top w:val="nil"/>
              <w:bottom w:val="nil"/>
            </w:tcBorders>
          </w:tcPr>
          <w:p w14:paraId="1B80A2CE" w14:textId="77777777" w:rsidR="005238D8" w:rsidRDefault="005238D8" w:rsidP="005238D8"/>
        </w:tc>
        <w:tc>
          <w:tcPr>
            <w:tcW w:w="3117" w:type="dxa"/>
          </w:tcPr>
          <w:p w14:paraId="30F26951" w14:textId="77777777" w:rsidR="005238D8" w:rsidRDefault="005238D8" w:rsidP="005238D8">
            <w:r>
              <w:t>Pay for product</w:t>
            </w:r>
          </w:p>
        </w:tc>
        <w:tc>
          <w:tcPr>
            <w:tcW w:w="3117" w:type="dxa"/>
          </w:tcPr>
          <w:p w14:paraId="5EBF0FE8" w14:textId="3C1937F9" w:rsidR="005238D8" w:rsidRDefault="00280A7B" w:rsidP="005238D8">
            <w:r>
              <w:t>C</w:t>
            </w:r>
            <w:r w:rsidR="005238D8">
              <w:t>ustomer</w:t>
            </w:r>
          </w:p>
        </w:tc>
      </w:tr>
      <w:tr w:rsidR="005238D8" w14:paraId="35D295E1" w14:textId="77777777" w:rsidTr="005238D8">
        <w:tc>
          <w:tcPr>
            <w:tcW w:w="3116" w:type="dxa"/>
            <w:tcBorders>
              <w:top w:val="nil"/>
              <w:bottom w:val="nil"/>
            </w:tcBorders>
          </w:tcPr>
          <w:p w14:paraId="318B510E" w14:textId="77777777" w:rsidR="005238D8" w:rsidRDefault="005238D8" w:rsidP="005238D8"/>
        </w:tc>
        <w:tc>
          <w:tcPr>
            <w:tcW w:w="3117" w:type="dxa"/>
          </w:tcPr>
          <w:p w14:paraId="48B14540" w14:textId="77777777" w:rsidR="005238D8" w:rsidRDefault="005238D8" w:rsidP="005238D8">
            <w:r>
              <w:t>Return product</w:t>
            </w:r>
          </w:p>
        </w:tc>
        <w:tc>
          <w:tcPr>
            <w:tcW w:w="3117" w:type="dxa"/>
          </w:tcPr>
          <w:p w14:paraId="53BA86CF" w14:textId="72701C3D" w:rsidR="005238D8" w:rsidRDefault="00280A7B" w:rsidP="005238D8">
            <w:r>
              <w:t>C</w:t>
            </w:r>
            <w:r w:rsidR="005238D8">
              <w:t>ustomer</w:t>
            </w:r>
          </w:p>
        </w:tc>
      </w:tr>
      <w:tr w:rsidR="005238D8" w14:paraId="6C5E9F46" w14:textId="77777777" w:rsidTr="005238D8">
        <w:tc>
          <w:tcPr>
            <w:tcW w:w="3116" w:type="dxa"/>
            <w:tcBorders>
              <w:top w:val="nil"/>
              <w:bottom w:val="nil"/>
            </w:tcBorders>
          </w:tcPr>
          <w:p w14:paraId="6ACCBB0B" w14:textId="77777777" w:rsidR="005238D8" w:rsidRDefault="005238D8" w:rsidP="005238D8"/>
        </w:tc>
        <w:tc>
          <w:tcPr>
            <w:tcW w:w="3117" w:type="dxa"/>
          </w:tcPr>
          <w:p w14:paraId="4B307AD3" w14:textId="77777777" w:rsidR="005238D8" w:rsidRDefault="005238D8" w:rsidP="005238D8">
            <w:r>
              <w:t>Set offers</w:t>
            </w:r>
          </w:p>
        </w:tc>
        <w:tc>
          <w:tcPr>
            <w:tcW w:w="3117" w:type="dxa"/>
          </w:tcPr>
          <w:p w14:paraId="1DE4C4CD" w14:textId="77777777" w:rsidR="005238D8" w:rsidRDefault="005238D8" w:rsidP="005238D8">
            <w:r>
              <w:t>Corporation staff</w:t>
            </w:r>
          </w:p>
        </w:tc>
      </w:tr>
      <w:tr w:rsidR="005238D8" w14:paraId="1E6E80A8" w14:textId="77777777" w:rsidTr="005238D8">
        <w:tc>
          <w:tcPr>
            <w:tcW w:w="3116" w:type="dxa"/>
            <w:tcBorders>
              <w:top w:val="nil"/>
              <w:bottom w:val="single" w:sz="4" w:space="0" w:color="auto"/>
            </w:tcBorders>
          </w:tcPr>
          <w:p w14:paraId="0511201E" w14:textId="77777777" w:rsidR="005238D8" w:rsidRDefault="005238D8" w:rsidP="005238D8"/>
        </w:tc>
        <w:tc>
          <w:tcPr>
            <w:tcW w:w="3117" w:type="dxa"/>
          </w:tcPr>
          <w:p w14:paraId="7D09D0B9" w14:textId="77777777" w:rsidR="005238D8" w:rsidRDefault="005238D8" w:rsidP="005238D8">
            <w:r>
              <w:t>Set points</w:t>
            </w:r>
          </w:p>
        </w:tc>
        <w:tc>
          <w:tcPr>
            <w:tcW w:w="3117" w:type="dxa"/>
          </w:tcPr>
          <w:p w14:paraId="7C994163" w14:textId="77777777" w:rsidR="005238D8" w:rsidRDefault="005238D8" w:rsidP="005238D8">
            <w:r>
              <w:t>Corporation staff</w:t>
            </w:r>
          </w:p>
        </w:tc>
      </w:tr>
      <w:tr w:rsidR="005238D8" w14:paraId="181A606E" w14:textId="77777777" w:rsidTr="005238D8">
        <w:tc>
          <w:tcPr>
            <w:tcW w:w="3116" w:type="dxa"/>
            <w:tcBorders>
              <w:bottom w:val="nil"/>
            </w:tcBorders>
          </w:tcPr>
          <w:p w14:paraId="104A7318" w14:textId="340A06E7" w:rsidR="005238D8" w:rsidRDefault="005238D8" w:rsidP="005238D8"/>
        </w:tc>
        <w:tc>
          <w:tcPr>
            <w:tcW w:w="3117" w:type="dxa"/>
          </w:tcPr>
          <w:p w14:paraId="132E0CD4" w14:textId="77777777" w:rsidR="005238D8" w:rsidRDefault="005238D8" w:rsidP="005238D8">
            <w:r>
              <w:t>Pay by visa</w:t>
            </w:r>
          </w:p>
        </w:tc>
        <w:tc>
          <w:tcPr>
            <w:tcW w:w="3117" w:type="dxa"/>
          </w:tcPr>
          <w:p w14:paraId="68AEE1D4" w14:textId="1B2F4A1D" w:rsidR="005238D8" w:rsidRDefault="00280A7B" w:rsidP="005238D8">
            <w:r>
              <w:t>C</w:t>
            </w:r>
            <w:r w:rsidR="005238D8">
              <w:t>ustomer</w:t>
            </w:r>
          </w:p>
        </w:tc>
      </w:tr>
      <w:tr w:rsidR="005238D8" w14:paraId="6E01BAFF" w14:textId="77777777" w:rsidTr="005238D8">
        <w:tc>
          <w:tcPr>
            <w:tcW w:w="3116" w:type="dxa"/>
            <w:tcBorders>
              <w:top w:val="nil"/>
              <w:bottom w:val="nil"/>
            </w:tcBorders>
          </w:tcPr>
          <w:p w14:paraId="46F20A57" w14:textId="77777777" w:rsidR="005238D8" w:rsidRDefault="005238D8" w:rsidP="005238D8">
            <w:r>
              <w:t>Payment service provider</w:t>
            </w:r>
          </w:p>
        </w:tc>
        <w:tc>
          <w:tcPr>
            <w:tcW w:w="3117" w:type="dxa"/>
          </w:tcPr>
          <w:p w14:paraId="4E839627" w14:textId="77777777" w:rsidR="005238D8" w:rsidRDefault="005238D8" w:rsidP="005238D8">
            <w:r>
              <w:t>Pay by cash</w:t>
            </w:r>
          </w:p>
        </w:tc>
        <w:tc>
          <w:tcPr>
            <w:tcW w:w="3117" w:type="dxa"/>
          </w:tcPr>
          <w:p w14:paraId="29243B3F" w14:textId="77777777" w:rsidR="005238D8" w:rsidRDefault="005238D8" w:rsidP="005238D8">
            <w:r>
              <w:t xml:space="preserve">Customer </w:t>
            </w:r>
          </w:p>
        </w:tc>
      </w:tr>
      <w:tr w:rsidR="005238D8" w14:paraId="2116C385" w14:textId="77777777" w:rsidTr="005238D8">
        <w:tc>
          <w:tcPr>
            <w:tcW w:w="3116" w:type="dxa"/>
            <w:tcBorders>
              <w:top w:val="nil"/>
            </w:tcBorders>
          </w:tcPr>
          <w:p w14:paraId="3B44FBC9" w14:textId="77777777" w:rsidR="005238D8" w:rsidRDefault="005238D8" w:rsidP="005238D8"/>
        </w:tc>
        <w:tc>
          <w:tcPr>
            <w:tcW w:w="3117" w:type="dxa"/>
          </w:tcPr>
          <w:p w14:paraId="607C114E" w14:textId="2DAC04B9" w:rsidR="005238D8" w:rsidRDefault="00C56EB0" w:rsidP="005238D8">
            <w:r>
              <w:t>Pay by points</w:t>
            </w:r>
          </w:p>
        </w:tc>
        <w:tc>
          <w:tcPr>
            <w:tcW w:w="3117" w:type="dxa"/>
          </w:tcPr>
          <w:p w14:paraId="12B0BB86" w14:textId="1B3367B0" w:rsidR="005238D8" w:rsidRDefault="00C56EB0" w:rsidP="005238D8">
            <w:r>
              <w:t>Customer</w:t>
            </w:r>
          </w:p>
        </w:tc>
      </w:tr>
    </w:tbl>
    <w:p w14:paraId="21210C45" w14:textId="0BE07F0C" w:rsidR="00D145E1" w:rsidRDefault="00D145E1" w:rsidP="00CD5A9B">
      <w:pPr>
        <w:jc w:val="both"/>
        <w:rPr>
          <w:sz w:val="28"/>
          <w:szCs w:val="28"/>
        </w:rPr>
      </w:pPr>
    </w:p>
    <w:p w14:paraId="3E76A9E1" w14:textId="695FF141" w:rsidR="00D145E1" w:rsidRDefault="00D145E1" w:rsidP="00CD5A9B">
      <w:pPr>
        <w:jc w:val="both"/>
        <w:rPr>
          <w:sz w:val="28"/>
          <w:szCs w:val="28"/>
        </w:rPr>
      </w:pPr>
    </w:p>
    <w:p w14:paraId="19DD032F" w14:textId="615542CE" w:rsidR="00D145E1" w:rsidRDefault="00D145E1" w:rsidP="00CD5A9B">
      <w:pPr>
        <w:jc w:val="both"/>
        <w:rPr>
          <w:sz w:val="28"/>
          <w:szCs w:val="28"/>
        </w:rPr>
      </w:pPr>
    </w:p>
    <w:p w14:paraId="1EF0CC4E" w14:textId="77777777" w:rsidR="00AE31B5" w:rsidRDefault="00AE31B5" w:rsidP="00CD5A9B">
      <w:pPr>
        <w:jc w:val="both"/>
        <w:rPr>
          <w:sz w:val="28"/>
          <w:szCs w:val="28"/>
        </w:rPr>
      </w:pPr>
    </w:p>
    <w:p w14:paraId="2C42C052" w14:textId="77777777" w:rsidR="00C56EB0" w:rsidRDefault="00C56EB0" w:rsidP="00CD5A9B">
      <w:pPr>
        <w:jc w:val="both"/>
        <w:rPr>
          <w:sz w:val="28"/>
          <w:szCs w:val="28"/>
        </w:rPr>
      </w:pPr>
    </w:p>
    <w:p w14:paraId="15D318D0" w14:textId="7569C623" w:rsidR="00D145E1" w:rsidRDefault="00AE31B5" w:rsidP="00CD5A9B">
      <w:pPr>
        <w:jc w:val="both"/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t>b.</w:t>
      </w:r>
      <w:r w:rsidR="00D145E1" w:rsidRPr="00D145E1">
        <w:rPr>
          <w:b/>
          <w:bCs/>
          <w:sz w:val="30"/>
          <w:szCs w:val="30"/>
        </w:rPr>
        <w:t xml:space="preserve"> For the screens and forms identified in (2.a) create a Storyboard that captures the sequences of event involved during the user’s interaction based on your application type (custom, stand-alone, browser-based) identified in (2.b). Storyboards may be designed using wireframe tool or any low-fidelity paper sketches, e.g. pencil tool, power points, etc.</w:t>
      </w:r>
    </w:p>
    <w:p w14:paraId="36D08C08" w14:textId="3A1C0ED3" w:rsidR="00D145E1" w:rsidRDefault="00F2400B" w:rsidP="00CD5A9B">
      <w:pPr>
        <w:jc w:val="both"/>
        <w:rPr>
          <w:b/>
          <w:bCs/>
          <w:sz w:val="30"/>
          <w:szCs w:val="30"/>
        </w:rPr>
      </w:pPr>
      <w:r>
        <w:rPr>
          <w:b/>
          <w:bCs/>
          <w:noProof/>
          <w:sz w:val="30"/>
          <w:szCs w:val="30"/>
        </w:rPr>
        <w:drawing>
          <wp:anchor distT="0" distB="0" distL="114300" distR="114300" simplePos="0" relativeHeight="251657216" behindDoc="1" locked="0" layoutInCell="1" allowOverlap="1" wp14:anchorId="61717683" wp14:editId="63CC5472">
            <wp:simplePos x="0" y="0"/>
            <wp:positionH relativeFrom="column">
              <wp:posOffset>-1516380</wp:posOffset>
            </wp:positionH>
            <wp:positionV relativeFrom="paragraph">
              <wp:posOffset>34290</wp:posOffset>
            </wp:positionV>
            <wp:extent cx="8885515" cy="5097780"/>
            <wp:effectExtent l="0" t="0" r="0" b="7620"/>
            <wp:wrapNone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85515" cy="50977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AC683CF" w14:textId="2C5213D5" w:rsidR="00D145E1" w:rsidRDefault="00D145E1" w:rsidP="00CD5A9B">
      <w:pPr>
        <w:jc w:val="both"/>
        <w:rPr>
          <w:b/>
          <w:bCs/>
          <w:sz w:val="30"/>
          <w:szCs w:val="30"/>
        </w:rPr>
      </w:pPr>
    </w:p>
    <w:p w14:paraId="697B380E" w14:textId="37226DC4" w:rsidR="0044563A" w:rsidRDefault="0044563A" w:rsidP="00CD5A9B">
      <w:pPr>
        <w:jc w:val="both"/>
        <w:rPr>
          <w:b/>
          <w:bCs/>
          <w:sz w:val="30"/>
          <w:szCs w:val="30"/>
        </w:rPr>
      </w:pPr>
    </w:p>
    <w:p w14:paraId="3ED9DBA2" w14:textId="46CBB11D" w:rsidR="0044563A" w:rsidRDefault="0044563A" w:rsidP="00CD5A9B">
      <w:pPr>
        <w:jc w:val="both"/>
        <w:rPr>
          <w:b/>
          <w:bCs/>
          <w:sz w:val="30"/>
          <w:szCs w:val="30"/>
        </w:rPr>
      </w:pPr>
    </w:p>
    <w:p w14:paraId="0F568885" w14:textId="05C007C6" w:rsidR="0044563A" w:rsidRDefault="0044563A" w:rsidP="00CD5A9B">
      <w:pPr>
        <w:jc w:val="both"/>
        <w:rPr>
          <w:b/>
          <w:bCs/>
          <w:sz w:val="30"/>
          <w:szCs w:val="30"/>
        </w:rPr>
      </w:pPr>
    </w:p>
    <w:p w14:paraId="32F6E5E9" w14:textId="44DEF136" w:rsidR="0044563A" w:rsidRDefault="0044563A" w:rsidP="00CD5A9B">
      <w:pPr>
        <w:jc w:val="both"/>
        <w:rPr>
          <w:b/>
          <w:bCs/>
          <w:sz w:val="30"/>
          <w:szCs w:val="30"/>
        </w:rPr>
      </w:pPr>
    </w:p>
    <w:p w14:paraId="37D88F17" w14:textId="09F64378" w:rsidR="0044563A" w:rsidRDefault="0044563A" w:rsidP="00CD5A9B">
      <w:pPr>
        <w:jc w:val="both"/>
        <w:rPr>
          <w:b/>
          <w:bCs/>
          <w:sz w:val="30"/>
          <w:szCs w:val="30"/>
        </w:rPr>
      </w:pPr>
    </w:p>
    <w:p w14:paraId="47870B77" w14:textId="22CFA8E7" w:rsidR="0044563A" w:rsidRDefault="0044563A" w:rsidP="00CD5A9B">
      <w:pPr>
        <w:jc w:val="both"/>
        <w:rPr>
          <w:b/>
          <w:bCs/>
          <w:sz w:val="30"/>
          <w:szCs w:val="30"/>
        </w:rPr>
      </w:pPr>
    </w:p>
    <w:p w14:paraId="138F6323" w14:textId="7EDAF88C" w:rsidR="0044563A" w:rsidRDefault="0044563A" w:rsidP="00CD5A9B">
      <w:pPr>
        <w:jc w:val="both"/>
        <w:rPr>
          <w:b/>
          <w:bCs/>
          <w:sz w:val="30"/>
          <w:szCs w:val="30"/>
        </w:rPr>
      </w:pPr>
    </w:p>
    <w:p w14:paraId="317E13F6" w14:textId="4CD09D02" w:rsidR="0044563A" w:rsidRDefault="0044563A" w:rsidP="00CD5A9B">
      <w:pPr>
        <w:jc w:val="both"/>
        <w:rPr>
          <w:b/>
          <w:bCs/>
          <w:sz w:val="30"/>
          <w:szCs w:val="30"/>
        </w:rPr>
      </w:pPr>
    </w:p>
    <w:p w14:paraId="7A242AFE" w14:textId="5892473C" w:rsidR="0044563A" w:rsidRDefault="0044563A" w:rsidP="00CD5A9B">
      <w:pPr>
        <w:jc w:val="both"/>
        <w:rPr>
          <w:b/>
          <w:bCs/>
          <w:sz w:val="30"/>
          <w:szCs w:val="30"/>
        </w:rPr>
      </w:pPr>
    </w:p>
    <w:p w14:paraId="7EC3B776" w14:textId="356234EF" w:rsidR="0044563A" w:rsidRDefault="0044563A" w:rsidP="00CD5A9B">
      <w:pPr>
        <w:jc w:val="both"/>
        <w:rPr>
          <w:b/>
          <w:bCs/>
          <w:sz w:val="30"/>
          <w:szCs w:val="30"/>
        </w:rPr>
      </w:pPr>
    </w:p>
    <w:p w14:paraId="13959376" w14:textId="6C46D927" w:rsidR="0044563A" w:rsidRDefault="0044563A" w:rsidP="00CD5A9B">
      <w:pPr>
        <w:jc w:val="both"/>
        <w:rPr>
          <w:b/>
          <w:bCs/>
          <w:sz w:val="30"/>
          <w:szCs w:val="30"/>
        </w:rPr>
      </w:pPr>
    </w:p>
    <w:p w14:paraId="75058B5A" w14:textId="70BFE1F8" w:rsidR="0044563A" w:rsidRDefault="0044563A" w:rsidP="00CD5A9B">
      <w:pPr>
        <w:jc w:val="both"/>
        <w:rPr>
          <w:b/>
          <w:bCs/>
          <w:sz w:val="30"/>
          <w:szCs w:val="30"/>
        </w:rPr>
      </w:pPr>
    </w:p>
    <w:p w14:paraId="0AF91532" w14:textId="5A3A24E8" w:rsidR="0044563A" w:rsidRDefault="00F2400B" w:rsidP="00280A7B">
      <w:pPr>
        <w:jc w:val="both"/>
        <w:rPr>
          <w:b/>
          <w:bCs/>
          <w:sz w:val="30"/>
          <w:szCs w:val="30"/>
        </w:rPr>
      </w:pPr>
      <w:r>
        <w:rPr>
          <w:b/>
          <w:bCs/>
          <w:noProof/>
          <w:sz w:val="30"/>
          <w:szCs w:val="30"/>
        </w:rPr>
        <w:lastRenderedPageBreak/>
        <w:drawing>
          <wp:inline distT="0" distB="0" distL="0" distR="0" wp14:anchorId="03A6BFE9" wp14:editId="2C10FEE7">
            <wp:extent cx="4526915" cy="8229600"/>
            <wp:effectExtent l="0" t="0" r="698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26915" cy="8229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D77BF6" w14:textId="79819A7D" w:rsidR="00F2400B" w:rsidRDefault="00F2400B" w:rsidP="00280A7B">
      <w:pPr>
        <w:jc w:val="both"/>
        <w:rPr>
          <w:b/>
          <w:bCs/>
          <w:sz w:val="30"/>
          <w:szCs w:val="30"/>
        </w:rPr>
      </w:pPr>
      <w:r w:rsidRPr="00F2400B">
        <w:rPr>
          <w:b/>
          <w:bCs/>
          <w:sz w:val="30"/>
          <w:szCs w:val="30"/>
        </w:rPr>
        <w:lastRenderedPageBreak/>
        <w:t>c. Design a web-based user interface (screen) and mobile/tablet interface for one of the screens from (2.a).</w:t>
      </w:r>
    </w:p>
    <w:p w14:paraId="7C10B7B9" w14:textId="766A3D58" w:rsidR="00F2400B" w:rsidRDefault="00F2400B" w:rsidP="00280A7B">
      <w:pPr>
        <w:jc w:val="both"/>
        <w:rPr>
          <w:b/>
          <w:bCs/>
          <w:sz w:val="30"/>
          <w:szCs w:val="30"/>
        </w:rPr>
      </w:pPr>
      <w:r>
        <w:rPr>
          <w:b/>
          <w:bCs/>
          <w:noProof/>
          <w:sz w:val="30"/>
          <w:szCs w:val="30"/>
          <w:rtl/>
          <w:lang w:val="ar-SA"/>
        </w:rPr>
        <w:drawing>
          <wp:anchor distT="0" distB="0" distL="114300" distR="114300" simplePos="0" relativeHeight="251658240" behindDoc="1" locked="0" layoutInCell="1" allowOverlap="1" wp14:anchorId="147D42AA" wp14:editId="4CF44728">
            <wp:simplePos x="0" y="0"/>
            <wp:positionH relativeFrom="column">
              <wp:posOffset>-1202690</wp:posOffset>
            </wp:positionH>
            <wp:positionV relativeFrom="paragraph">
              <wp:posOffset>352425</wp:posOffset>
            </wp:positionV>
            <wp:extent cx="8484138" cy="4122420"/>
            <wp:effectExtent l="0" t="0" r="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84138" cy="41224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F645D33" w14:textId="525A986E" w:rsidR="00F2400B" w:rsidRDefault="00F2400B" w:rsidP="00280A7B">
      <w:pPr>
        <w:jc w:val="both"/>
        <w:rPr>
          <w:b/>
          <w:bCs/>
          <w:sz w:val="30"/>
          <w:szCs w:val="30"/>
        </w:rPr>
      </w:pPr>
    </w:p>
    <w:p w14:paraId="78969810" w14:textId="78C539A7" w:rsidR="00F2400B" w:rsidRDefault="00F2400B" w:rsidP="00280A7B">
      <w:pPr>
        <w:jc w:val="both"/>
        <w:rPr>
          <w:b/>
          <w:bCs/>
          <w:sz w:val="30"/>
          <w:szCs w:val="30"/>
        </w:rPr>
      </w:pPr>
    </w:p>
    <w:p w14:paraId="4141A5EB" w14:textId="0E86F1BB" w:rsidR="00F2400B" w:rsidRDefault="00F2400B" w:rsidP="00280A7B">
      <w:pPr>
        <w:jc w:val="both"/>
        <w:rPr>
          <w:b/>
          <w:bCs/>
          <w:sz w:val="30"/>
          <w:szCs w:val="30"/>
        </w:rPr>
      </w:pPr>
    </w:p>
    <w:p w14:paraId="69F43FBD" w14:textId="5A3E2753" w:rsidR="00F2400B" w:rsidRDefault="00F2400B" w:rsidP="00280A7B">
      <w:pPr>
        <w:jc w:val="both"/>
        <w:rPr>
          <w:b/>
          <w:bCs/>
          <w:sz w:val="30"/>
          <w:szCs w:val="30"/>
        </w:rPr>
      </w:pPr>
    </w:p>
    <w:p w14:paraId="1D778A0C" w14:textId="0DF7C19C" w:rsidR="00F2400B" w:rsidRDefault="00F2400B" w:rsidP="00280A7B">
      <w:pPr>
        <w:jc w:val="both"/>
        <w:rPr>
          <w:b/>
          <w:bCs/>
          <w:sz w:val="30"/>
          <w:szCs w:val="30"/>
        </w:rPr>
      </w:pPr>
    </w:p>
    <w:p w14:paraId="74CB2994" w14:textId="3106FD8A" w:rsidR="00F2400B" w:rsidRDefault="00F2400B" w:rsidP="00280A7B">
      <w:pPr>
        <w:jc w:val="both"/>
        <w:rPr>
          <w:b/>
          <w:bCs/>
          <w:sz w:val="30"/>
          <w:szCs w:val="30"/>
        </w:rPr>
      </w:pPr>
    </w:p>
    <w:p w14:paraId="74396AD3" w14:textId="59C41CBB" w:rsidR="00F2400B" w:rsidRDefault="00F2400B" w:rsidP="00280A7B">
      <w:pPr>
        <w:jc w:val="both"/>
        <w:rPr>
          <w:b/>
          <w:bCs/>
          <w:sz w:val="30"/>
          <w:szCs w:val="30"/>
        </w:rPr>
      </w:pPr>
    </w:p>
    <w:p w14:paraId="538F2A58" w14:textId="365847D6" w:rsidR="00F2400B" w:rsidRDefault="00F2400B" w:rsidP="00280A7B">
      <w:pPr>
        <w:jc w:val="both"/>
        <w:rPr>
          <w:b/>
          <w:bCs/>
          <w:sz w:val="30"/>
          <w:szCs w:val="30"/>
        </w:rPr>
      </w:pPr>
    </w:p>
    <w:p w14:paraId="73C8BCB9" w14:textId="76FCF931" w:rsidR="00F2400B" w:rsidRDefault="00F2400B" w:rsidP="00280A7B">
      <w:pPr>
        <w:jc w:val="both"/>
        <w:rPr>
          <w:b/>
          <w:bCs/>
          <w:sz w:val="30"/>
          <w:szCs w:val="30"/>
        </w:rPr>
      </w:pPr>
    </w:p>
    <w:p w14:paraId="61F0D3E5" w14:textId="6EFDE536" w:rsidR="00F2400B" w:rsidRDefault="00F2400B" w:rsidP="00280A7B">
      <w:pPr>
        <w:jc w:val="both"/>
        <w:rPr>
          <w:b/>
          <w:bCs/>
          <w:sz w:val="30"/>
          <w:szCs w:val="30"/>
        </w:rPr>
      </w:pPr>
    </w:p>
    <w:p w14:paraId="1D4F2D79" w14:textId="01904152" w:rsidR="00F2400B" w:rsidRDefault="00F2400B" w:rsidP="00280A7B">
      <w:pPr>
        <w:jc w:val="both"/>
        <w:rPr>
          <w:b/>
          <w:bCs/>
          <w:sz w:val="30"/>
          <w:szCs w:val="30"/>
        </w:rPr>
      </w:pPr>
    </w:p>
    <w:p w14:paraId="16268969" w14:textId="5F723179" w:rsidR="00F2400B" w:rsidRDefault="00F2400B" w:rsidP="00280A7B">
      <w:pPr>
        <w:jc w:val="both"/>
        <w:rPr>
          <w:b/>
          <w:bCs/>
          <w:sz w:val="30"/>
          <w:szCs w:val="30"/>
        </w:rPr>
      </w:pPr>
    </w:p>
    <w:p w14:paraId="3AE0DA5E" w14:textId="5F261D6A" w:rsidR="00F2400B" w:rsidRDefault="00F2400B" w:rsidP="00280A7B">
      <w:pPr>
        <w:jc w:val="both"/>
        <w:rPr>
          <w:b/>
          <w:bCs/>
          <w:sz w:val="30"/>
          <w:szCs w:val="30"/>
        </w:rPr>
      </w:pPr>
    </w:p>
    <w:p w14:paraId="54436078" w14:textId="37D8CA30" w:rsidR="00F2400B" w:rsidRDefault="00F2400B" w:rsidP="00280A7B">
      <w:pPr>
        <w:jc w:val="both"/>
        <w:rPr>
          <w:b/>
          <w:bCs/>
          <w:sz w:val="30"/>
          <w:szCs w:val="30"/>
        </w:rPr>
      </w:pPr>
    </w:p>
    <w:p w14:paraId="12D1712D" w14:textId="07EF87BE" w:rsidR="00F2400B" w:rsidRDefault="00F2400B" w:rsidP="00280A7B">
      <w:pPr>
        <w:jc w:val="both"/>
        <w:rPr>
          <w:b/>
          <w:bCs/>
          <w:sz w:val="30"/>
          <w:szCs w:val="30"/>
        </w:rPr>
      </w:pPr>
    </w:p>
    <w:p w14:paraId="0B3746F0" w14:textId="62A92087" w:rsidR="00F2400B" w:rsidRDefault="00F2400B" w:rsidP="00280A7B">
      <w:pPr>
        <w:jc w:val="both"/>
        <w:rPr>
          <w:b/>
          <w:bCs/>
          <w:sz w:val="30"/>
          <w:szCs w:val="30"/>
        </w:rPr>
      </w:pPr>
    </w:p>
    <w:p w14:paraId="7F44857B" w14:textId="0EA6D3E9" w:rsidR="00F2400B" w:rsidRPr="00F2400B" w:rsidRDefault="00F2400B" w:rsidP="00F2400B">
      <w:pPr>
        <w:jc w:val="both"/>
        <w:rPr>
          <w:b/>
          <w:bCs/>
          <w:sz w:val="30"/>
          <w:szCs w:val="30"/>
        </w:rPr>
      </w:pPr>
      <w:r>
        <w:rPr>
          <w:b/>
          <w:bCs/>
          <w:sz w:val="30"/>
          <w:szCs w:val="30"/>
        </w:rPr>
        <w:lastRenderedPageBreak/>
        <w:t>4-</w:t>
      </w:r>
      <w:r w:rsidRPr="00F2400B">
        <w:rPr>
          <w:b/>
          <w:bCs/>
          <w:sz w:val="30"/>
          <w:szCs w:val="30"/>
        </w:rPr>
        <w:t>Consider all User Interface Design Guidelines you studied and show how they addressed in your screens Reports:</w:t>
      </w:r>
    </w:p>
    <w:p w14:paraId="232BE9EE" w14:textId="16DA7C4B" w:rsidR="00F2400B" w:rsidRDefault="00F2400B" w:rsidP="00F2400B">
      <w:pPr>
        <w:jc w:val="both"/>
        <w:rPr>
          <w:b/>
          <w:bCs/>
          <w:sz w:val="30"/>
          <w:szCs w:val="30"/>
        </w:rPr>
      </w:pPr>
      <w:r w:rsidRPr="00F2400B">
        <w:rPr>
          <w:b/>
          <w:bCs/>
          <w:sz w:val="30"/>
          <w:szCs w:val="30"/>
        </w:rPr>
        <w:t xml:space="preserve"> </w:t>
      </w:r>
      <w:r w:rsidRPr="00F2400B">
        <w:rPr>
          <w:b/>
          <w:bCs/>
          <w:sz w:val="30"/>
          <w:szCs w:val="30"/>
        </w:rPr>
        <w:sym w:font="Symbol" w:char="F0B7"/>
      </w:r>
      <w:r w:rsidRPr="00F2400B">
        <w:rPr>
          <w:b/>
          <w:bCs/>
          <w:sz w:val="30"/>
          <w:szCs w:val="30"/>
        </w:rPr>
        <w:t xml:space="preserve"> Design One electronic internal output reports of your choice. </w:t>
      </w:r>
    </w:p>
    <w:p w14:paraId="56DF0650" w14:textId="3D04256B" w:rsidR="00AE31B5" w:rsidRPr="00F2400B" w:rsidRDefault="00AE31B5" w:rsidP="00F2400B">
      <w:pPr>
        <w:jc w:val="both"/>
        <w:rPr>
          <w:b/>
          <w:bCs/>
          <w:sz w:val="30"/>
          <w:szCs w:val="30"/>
        </w:rPr>
      </w:pPr>
      <w:r>
        <w:rPr>
          <w:noProof/>
          <w:sz w:val="44"/>
          <w:szCs w:val="44"/>
        </w:rPr>
        <w:drawing>
          <wp:anchor distT="0" distB="0" distL="114300" distR="114300" simplePos="0" relativeHeight="251660288" behindDoc="1" locked="0" layoutInCell="1" allowOverlap="1" wp14:anchorId="79B98121" wp14:editId="4C658E77">
            <wp:simplePos x="0" y="0"/>
            <wp:positionH relativeFrom="column">
              <wp:posOffset>283779</wp:posOffset>
            </wp:positionH>
            <wp:positionV relativeFrom="paragraph">
              <wp:posOffset>15131</wp:posOffset>
            </wp:positionV>
            <wp:extent cx="5651500" cy="5676265"/>
            <wp:effectExtent l="0" t="0" r="6350" b="635"/>
            <wp:wrapNone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51500" cy="567626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0BCFC32E" w14:textId="3C7F6286" w:rsidR="00F2400B" w:rsidRPr="00F2400B" w:rsidRDefault="00F2400B" w:rsidP="00F2400B">
      <w:pPr>
        <w:jc w:val="both"/>
        <w:rPr>
          <w:b/>
          <w:bCs/>
          <w:sz w:val="30"/>
          <w:szCs w:val="30"/>
        </w:rPr>
      </w:pPr>
    </w:p>
    <w:p w14:paraId="7DF38BF6" w14:textId="5518A1E2" w:rsidR="00F2400B" w:rsidRDefault="00F2400B" w:rsidP="00F2400B">
      <w:pPr>
        <w:jc w:val="both"/>
        <w:rPr>
          <w:b/>
          <w:bCs/>
          <w:sz w:val="30"/>
          <w:szCs w:val="30"/>
        </w:rPr>
      </w:pPr>
    </w:p>
    <w:p w14:paraId="2D07371D" w14:textId="08DA2F7A" w:rsidR="00F2400B" w:rsidRDefault="00F2400B" w:rsidP="00F2400B">
      <w:pPr>
        <w:jc w:val="both"/>
        <w:rPr>
          <w:b/>
          <w:bCs/>
          <w:sz w:val="30"/>
          <w:szCs w:val="30"/>
        </w:rPr>
      </w:pPr>
    </w:p>
    <w:p w14:paraId="355C09ED" w14:textId="31B8855E" w:rsidR="00F2400B" w:rsidRDefault="00F2400B" w:rsidP="00F2400B">
      <w:pPr>
        <w:jc w:val="both"/>
        <w:rPr>
          <w:b/>
          <w:bCs/>
          <w:sz w:val="30"/>
          <w:szCs w:val="30"/>
        </w:rPr>
      </w:pPr>
    </w:p>
    <w:p w14:paraId="385BE427" w14:textId="5BC19288" w:rsidR="00F2400B" w:rsidRDefault="00F2400B" w:rsidP="00F2400B">
      <w:pPr>
        <w:jc w:val="both"/>
        <w:rPr>
          <w:b/>
          <w:bCs/>
          <w:sz w:val="30"/>
          <w:szCs w:val="30"/>
        </w:rPr>
      </w:pPr>
    </w:p>
    <w:p w14:paraId="6B19C842" w14:textId="5821B45C" w:rsidR="00F2400B" w:rsidRDefault="00F2400B" w:rsidP="00F2400B">
      <w:pPr>
        <w:jc w:val="both"/>
        <w:rPr>
          <w:b/>
          <w:bCs/>
          <w:sz w:val="30"/>
          <w:szCs w:val="30"/>
        </w:rPr>
      </w:pPr>
    </w:p>
    <w:p w14:paraId="2D8D7034" w14:textId="26165003" w:rsidR="00F2400B" w:rsidRDefault="00F2400B" w:rsidP="00F2400B">
      <w:pPr>
        <w:jc w:val="both"/>
        <w:rPr>
          <w:b/>
          <w:bCs/>
          <w:sz w:val="30"/>
          <w:szCs w:val="30"/>
        </w:rPr>
      </w:pPr>
    </w:p>
    <w:p w14:paraId="410843C1" w14:textId="3FCC1EC1" w:rsidR="00F2400B" w:rsidRDefault="00F2400B" w:rsidP="00F2400B">
      <w:pPr>
        <w:jc w:val="both"/>
        <w:rPr>
          <w:b/>
          <w:bCs/>
          <w:sz w:val="30"/>
          <w:szCs w:val="30"/>
        </w:rPr>
      </w:pPr>
    </w:p>
    <w:p w14:paraId="51283E7A" w14:textId="25CD191D" w:rsidR="00F2400B" w:rsidRDefault="00F2400B" w:rsidP="00F2400B">
      <w:pPr>
        <w:jc w:val="both"/>
        <w:rPr>
          <w:b/>
          <w:bCs/>
          <w:sz w:val="30"/>
          <w:szCs w:val="30"/>
        </w:rPr>
      </w:pPr>
    </w:p>
    <w:p w14:paraId="473422E4" w14:textId="2CD3E708" w:rsidR="00F2400B" w:rsidRDefault="00F2400B" w:rsidP="00F2400B">
      <w:pPr>
        <w:jc w:val="both"/>
        <w:rPr>
          <w:b/>
          <w:bCs/>
          <w:sz w:val="30"/>
          <w:szCs w:val="30"/>
        </w:rPr>
      </w:pPr>
    </w:p>
    <w:p w14:paraId="38DB97CB" w14:textId="3FB59C6D" w:rsidR="00F2400B" w:rsidRDefault="00F2400B" w:rsidP="00F2400B">
      <w:pPr>
        <w:jc w:val="both"/>
        <w:rPr>
          <w:b/>
          <w:bCs/>
          <w:sz w:val="30"/>
          <w:szCs w:val="30"/>
        </w:rPr>
      </w:pPr>
    </w:p>
    <w:p w14:paraId="51ECACF0" w14:textId="7FB3654D" w:rsidR="00F2400B" w:rsidRDefault="00F2400B" w:rsidP="00F2400B">
      <w:pPr>
        <w:jc w:val="both"/>
        <w:rPr>
          <w:b/>
          <w:bCs/>
          <w:sz w:val="30"/>
          <w:szCs w:val="30"/>
        </w:rPr>
      </w:pPr>
    </w:p>
    <w:p w14:paraId="663B762C" w14:textId="77777777" w:rsidR="00F2400B" w:rsidRPr="00F2400B" w:rsidRDefault="00F2400B" w:rsidP="00F2400B">
      <w:pPr>
        <w:jc w:val="both"/>
        <w:rPr>
          <w:b/>
          <w:bCs/>
          <w:sz w:val="30"/>
          <w:szCs w:val="30"/>
        </w:rPr>
      </w:pPr>
    </w:p>
    <w:p w14:paraId="4AB6F545" w14:textId="67EC3786" w:rsidR="00F2400B" w:rsidRPr="00F2400B" w:rsidRDefault="00F2400B" w:rsidP="00F2400B">
      <w:pPr>
        <w:jc w:val="both"/>
        <w:rPr>
          <w:b/>
          <w:bCs/>
          <w:sz w:val="30"/>
          <w:szCs w:val="30"/>
        </w:rPr>
      </w:pPr>
    </w:p>
    <w:p w14:paraId="6C1B1041" w14:textId="654B8220" w:rsidR="00F2400B" w:rsidRPr="00F2400B" w:rsidRDefault="00F2400B" w:rsidP="00F2400B">
      <w:pPr>
        <w:jc w:val="both"/>
        <w:rPr>
          <w:b/>
          <w:bCs/>
          <w:sz w:val="30"/>
          <w:szCs w:val="30"/>
        </w:rPr>
      </w:pPr>
    </w:p>
    <w:p w14:paraId="1CCBF0DA" w14:textId="7631C93F" w:rsidR="00F2400B" w:rsidRPr="00F2400B" w:rsidRDefault="00F2400B" w:rsidP="00F2400B">
      <w:pPr>
        <w:jc w:val="both"/>
        <w:rPr>
          <w:b/>
          <w:bCs/>
          <w:sz w:val="30"/>
          <w:szCs w:val="30"/>
        </w:rPr>
      </w:pPr>
    </w:p>
    <w:p w14:paraId="0D51D5DB" w14:textId="6F02715E" w:rsidR="00F2400B" w:rsidRPr="00F2400B" w:rsidRDefault="00AE31B5" w:rsidP="00F2400B">
      <w:pPr>
        <w:jc w:val="both"/>
        <w:rPr>
          <w:b/>
          <w:bCs/>
          <w:sz w:val="30"/>
          <w:szCs w:val="30"/>
          <w:rtl/>
        </w:rPr>
      </w:pPr>
      <w:r>
        <w:rPr>
          <w:noProof/>
          <w:sz w:val="44"/>
          <w:szCs w:val="44"/>
        </w:rPr>
        <w:drawing>
          <wp:anchor distT="0" distB="0" distL="114300" distR="114300" simplePos="0" relativeHeight="251664896" behindDoc="1" locked="0" layoutInCell="1" allowOverlap="1" wp14:anchorId="29AD08AC" wp14:editId="5FD0BBB5">
            <wp:simplePos x="0" y="0"/>
            <wp:positionH relativeFrom="column">
              <wp:posOffset>31115</wp:posOffset>
            </wp:positionH>
            <wp:positionV relativeFrom="paragraph">
              <wp:posOffset>1135140</wp:posOffset>
            </wp:positionV>
            <wp:extent cx="5920105" cy="3744595"/>
            <wp:effectExtent l="0" t="0" r="4445" b="8255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0105" cy="3744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F2400B" w:rsidRPr="00F2400B">
        <w:rPr>
          <w:b/>
          <w:bCs/>
          <w:sz w:val="30"/>
          <w:szCs w:val="30"/>
        </w:rPr>
        <w:sym w:font="Symbol" w:char="F0B7"/>
      </w:r>
      <w:r w:rsidR="00F2400B" w:rsidRPr="00F2400B">
        <w:rPr>
          <w:b/>
          <w:bCs/>
          <w:sz w:val="30"/>
          <w:szCs w:val="30"/>
        </w:rPr>
        <w:t xml:space="preserve"> Design One electronic external output reports of your choice</w:t>
      </w:r>
      <w:r w:rsidR="00F2400B">
        <w:t>.</w:t>
      </w:r>
    </w:p>
    <w:sectPr w:rsidR="00F2400B" w:rsidRPr="00F2400B" w:rsidSect="00BD52A7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D575F0" w14:textId="77777777" w:rsidR="00706C30" w:rsidRDefault="00706C30" w:rsidP="0055727E">
      <w:pPr>
        <w:spacing w:after="0" w:line="240" w:lineRule="auto"/>
      </w:pPr>
      <w:r>
        <w:separator/>
      </w:r>
    </w:p>
  </w:endnote>
  <w:endnote w:type="continuationSeparator" w:id="0">
    <w:p w14:paraId="5FE20342" w14:textId="77777777" w:rsidR="00706C30" w:rsidRDefault="00706C30" w:rsidP="0055727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Roboto">
    <w:altName w:val="Roboto"/>
    <w:charset w:val="00"/>
    <w:family w:val="auto"/>
    <w:pitch w:val="variable"/>
    <w:sig w:usb0="E0000AFF" w:usb1="5000217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358C474" w14:textId="77777777" w:rsidR="00CD5A9B" w:rsidRDefault="00CD5A9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90146911"/>
      <w:docPartObj>
        <w:docPartGallery w:val="Page Numbers (Bottom of Page)"/>
        <w:docPartUnique/>
      </w:docPartObj>
    </w:sdtPr>
    <w:sdtContent>
      <w:sdt>
        <w:sdtPr>
          <w:id w:val="-1769616900"/>
          <w:docPartObj>
            <w:docPartGallery w:val="Page Numbers (Top of Page)"/>
            <w:docPartUnique/>
          </w:docPartObj>
        </w:sdtPr>
        <w:sdtContent>
          <w:p w14:paraId="686CADE7" w14:textId="584C1887" w:rsidR="00960C05" w:rsidRDefault="00960C05">
            <w:pPr>
              <w:pStyle w:val="Footer"/>
              <w:jc w:val="right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52A1C">
              <w:rPr>
                <w:b/>
                <w:bCs/>
                <w:noProof/>
              </w:rPr>
              <w:t>1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 w:rsidR="00652A1C">
              <w:rPr>
                <w:b/>
                <w:bCs/>
                <w:noProof/>
              </w:rPr>
              <w:t>4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4972AE1" w14:textId="77777777" w:rsidR="00CD5A9B" w:rsidRDefault="00CD5A9B">
    <w:pPr>
      <w:pStyle w:val="Footer"/>
    </w:pPr>
  </w:p>
  <w:p w14:paraId="39C7748E" w14:textId="20F2258C" w:rsidR="00960C05" w:rsidRDefault="00FB4E93">
    <w:pPr>
      <w:pStyle w:val="Footer"/>
    </w:pPr>
    <w:r>
      <w:t>28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8EC6BD8" w14:textId="77777777" w:rsidR="00CD5A9B" w:rsidRDefault="00CD5A9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2F2E0" w14:textId="77777777" w:rsidR="00706C30" w:rsidRDefault="00706C30" w:rsidP="0055727E">
      <w:pPr>
        <w:spacing w:after="0" w:line="240" w:lineRule="auto"/>
      </w:pPr>
      <w:r>
        <w:separator/>
      </w:r>
    </w:p>
  </w:footnote>
  <w:footnote w:type="continuationSeparator" w:id="0">
    <w:p w14:paraId="2B6A8A00" w14:textId="77777777" w:rsidR="00706C30" w:rsidRDefault="00706C30" w:rsidP="0055727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F8DCC" w14:textId="77777777" w:rsidR="00CD5A9B" w:rsidRDefault="00CD5A9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B127DD" w14:textId="77777777" w:rsidR="0055727E" w:rsidRDefault="0055727E" w:rsidP="0055727E">
    <w:r w:rsidRPr="0055727E">
      <w:rPr>
        <w:noProof/>
        <w:lang w:eastAsia="en-US"/>
      </w:rPr>
      <w:drawing>
        <wp:inline distT="0" distB="0" distL="0" distR="0" wp14:anchorId="2C1C7682" wp14:editId="118CA9D4">
          <wp:extent cx="764327" cy="701395"/>
          <wp:effectExtent l="0" t="0" r="0" b="3810"/>
          <wp:docPr id="9" name="Picture 8">
            <a:extLst xmlns:a="http://schemas.openxmlformats.org/drawingml/2006/main">
              <a:ext uri="{FF2B5EF4-FFF2-40B4-BE49-F238E27FC236}">
                <a16:creationId xmlns:a16="http://schemas.microsoft.com/office/drawing/2014/main" id="{262A0E62-0F7D-4998-ACED-15E2CB82D6FB}"/>
              </a:ext>
            </a:extLst>
          </wp:docPr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Picture 8">
                    <a:extLst>
                      <a:ext uri="{FF2B5EF4-FFF2-40B4-BE49-F238E27FC236}">
                        <a16:creationId xmlns:a16="http://schemas.microsoft.com/office/drawing/2014/main" id="{262A0E62-0F7D-4998-ACED-15E2CB82D6FB}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64327" cy="70139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tbl>
    <w:tblPr>
      <w:tblStyle w:val="TableGrid"/>
      <w:tblW w:w="9720" w:type="dxa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590"/>
      <w:gridCol w:w="5130"/>
    </w:tblGrid>
    <w:tr w:rsidR="009A228A" w14:paraId="134C8AD4" w14:textId="77777777" w:rsidTr="00F838A6">
      <w:tc>
        <w:tcPr>
          <w:tcW w:w="4590" w:type="dxa"/>
        </w:tcPr>
        <w:p w14:paraId="3F70BA66" w14:textId="77777777" w:rsidR="00F838A6" w:rsidRDefault="00F838A6" w:rsidP="00F838A6">
          <w:pPr>
            <w:rPr>
              <w:b/>
              <w:bCs/>
            </w:rPr>
          </w:pPr>
          <w:r w:rsidRPr="009A228A">
            <w:rPr>
              <w:b/>
              <w:bCs/>
            </w:rPr>
            <w:t>Cairo University</w:t>
          </w:r>
        </w:p>
        <w:p w14:paraId="07F44CA0" w14:textId="1DAAD15D" w:rsidR="009A228A" w:rsidRPr="009A228A" w:rsidRDefault="009A228A" w:rsidP="009A228A">
          <w:pPr>
            <w:rPr>
              <w:b/>
              <w:bCs/>
            </w:rPr>
          </w:pPr>
          <w:r w:rsidRPr="009A228A">
            <w:rPr>
              <w:b/>
              <w:bCs/>
            </w:rPr>
            <w:t xml:space="preserve">Faculty of Computers and </w:t>
          </w:r>
          <w:r w:rsidR="00F838A6">
            <w:rPr>
              <w:b/>
              <w:bCs/>
            </w:rPr>
            <w:t>Artificial Intelligence</w:t>
          </w:r>
        </w:p>
        <w:p w14:paraId="0D20AF7A" w14:textId="0D5EE55E" w:rsidR="00F838A6" w:rsidRPr="009A228A" w:rsidRDefault="00F838A6" w:rsidP="009A228A">
          <w:pPr>
            <w:rPr>
              <w:b/>
              <w:bCs/>
            </w:rPr>
          </w:pPr>
          <w:r>
            <w:rPr>
              <w:b/>
              <w:bCs/>
            </w:rPr>
            <w:t>IS Department</w:t>
          </w:r>
        </w:p>
        <w:p w14:paraId="34F14919" w14:textId="77777777" w:rsidR="009A228A" w:rsidRDefault="009A228A" w:rsidP="00C040B3"/>
      </w:tc>
      <w:tc>
        <w:tcPr>
          <w:tcW w:w="5130" w:type="dxa"/>
        </w:tcPr>
        <w:p w14:paraId="598A63CD" w14:textId="161D963C" w:rsidR="00F838A6" w:rsidRDefault="00F838A6" w:rsidP="00C040B3">
          <w:pPr>
            <w:rPr>
              <w:b/>
              <w:bCs/>
            </w:rPr>
          </w:pPr>
          <w:r>
            <w:rPr>
              <w:b/>
              <w:bCs/>
            </w:rPr>
            <w:t xml:space="preserve">Course code: </w:t>
          </w:r>
          <w:r w:rsidRPr="00F838A6">
            <w:t>IS332</w:t>
          </w:r>
        </w:p>
        <w:p w14:paraId="7BD0EC56" w14:textId="0C9209B0" w:rsidR="009A228A" w:rsidRDefault="009A228A" w:rsidP="00C040B3">
          <w:r w:rsidRPr="009A228A">
            <w:rPr>
              <w:b/>
              <w:bCs/>
            </w:rPr>
            <w:t>Course:</w:t>
          </w:r>
          <w:r w:rsidR="00C040B3">
            <w:t xml:space="preserve"> Analysis </w:t>
          </w:r>
          <w:r w:rsidR="00F838A6">
            <w:t>and</w:t>
          </w:r>
          <w:r w:rsidR="00C040B3">
            <w:t xml:space="preserve"> Design</w:t>
          </w:r>
          <w:r w:rsidR="00F838A6">
            <w:t xml:space="preserve"> of Information Systems</w:t>
          </w:r>
        </w:p>
        <w:p w14:paraId="278E25CA" w14:textId="59354246" w:rsidR="009A228A" w:rsidRDefault="009A228A" w:rsidP="00F838A6">
          <w:r w:rsidRPr="009A228A">
            <w:rPr>
              <w:b/>
              <w:bCs/>
            </w:rPr>
            <w:t>Under supervision:</w:t>
          </w:r>
          <w:r>
            <w:t xml:space="preserve"> </w:t>
          </w:r>
          <w:r w:rsidR="00C040B3">
            <w:t>Dr</w:t>
          </w:r>
          <w:r w:rsidR="00F838A6">
            <w:t>.</w:t>
          </w:r>
          <w:r>
            <w:t xml:space="preserve"> Iman Helal</w:t>
          </w:r>
          <w:r w:rsidR="00F838A6">
            <w:t xml:space="preserve"> – Dr. Dina Ezzat</w:t>
          </w:r>
          <w:r w:rsidR="00F838A6" w:rsidRPr="009A228A">
            <w:rPr>
              <w:b/>
              <w:bCs/>
            </w:rPr>
            <w:t xml:space="preserve"> Academic Year:</w:t>
          </w:r>
          <w:r w:rsidR="00F838A6">
            <w:t xml:space="preserve"> 2022-2023</w:t>
          </w:r>
        </w:p>
      </w:tc>
    </w:tr>
  </w:tbl>
  <w:p w14:paraId="2750F778" w14:textId="0F8CF4C2" w:rsidR="009A228A" w:rsidRDefault="009A228A" w:rsidP="009A228A">
    <w:pPr>
      <w:pBdr>
        <w:bottom w:val="thinThickThinMediumGap" w:sz="18" w:space="1" w:color="auto"/>
      </w:pBd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CB1A19" w14:textId="77777777" w:rsidR="00CD5A9B" w:rsidRDefault="00CD5A9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C83FF05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start w:val="1"/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C745EF7"/>
    <w:multiLevelType w:val="hybridMultilevel"/>
    <w:tmpl w:val="C4DE006A"/>
    <w:lvl w:ilvl="0" w:tplc="FFFFFFFF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ABC66C9"/>
    <w:multiLevelType w:val="hybridMultilevel"/>
    <w:tmpl w:val="C4DE006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DFC14E9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4" w15:restartNumberingAfterBreak="0">
    <w:nsid w:val="22391CE1"/>
    <w:multiLevelType w:val="hybridMultilevel"/>
    <w:tmpl w:val="586697B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3187B25"/>
    <w:multiLevelType w:val="hybridMultilevel"/>
    <w:tmpl w:val="AEF8F4A2"/>
    <w:lvl w:ilvl="0" w:tplc="124E97D8">
      <w:start w:val="3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5221770"/>
    <w:multiLevelType w:val="hybridMultilevel"/>
    <w:tmpl w:val="FFFFFFFF"/>
    <w:lvl w:ilvl="0" w:tplc="FFFFFFFF">
      <w:start w:val="1"/>
      <w:numFmt w:val="ideographDigital"/>
      <w:lvlText w:val=""/>
      <w:lvlJc w:val="left"/>
    </w:lvl>
    <w:lvl w:ilvl="1" w:tplc="FFFFFFFF">
      <w:start w:val="1"/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7" w15:restartNumberingAfterBreak="0">
    <w:nsid w:val="2BCB4938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8" w15:restartNumberingAfterBreak="0">
    <w:nsid w:val="30B84875"/>
    <w:multiLevelType w:val="hybridMultilevel"/>
    <w:tmpl w:val="36061620"/>
    <w:lvl w:ilvl="0" w:tplc="C4D0F204">
      <w:start w:val="1"/>
      <w:numFmt w:val="lowerLetter"/>
      <w:lvlText w:val="%1."/>
      <w:lvlJc w:val="left"/>
      <w:pPr>
        <w:ind w:left="754" w:hanging="394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6284CC9"/>
    <w:multiLevelType w:val="hybridMultilevel"/>
    <w:tmpl w:val="EEDAA6A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9984156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1" w15:restartNumberingAfterBreak="0">
    <w:nsid w:val="3A6C7B58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3BC35A0D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3" w15:restartNumberingAfterBreak="0">
    <w:nsid w:val="488D00C2"/>
    <w:multiLevelType w:val="hybridMultilevel"/>
    <w:tmpl w:val="09B85B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A6B2C43"/>
    <w:multiLevelType w:val="hybridMultilevel"/>
    <w:tmpl w:val="2058515E"/>
    <w:lvl w:ilvl="0" w:tplc="36E8BE40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4EF26AE0"/>
    <w:multiLevelType w:val="hybridMultilevel"/>
    <w:tmpl w:val="E9307E78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9876B4D"/>
    <w:multiLevelType w:val="hybridMultilevel"/>
    <w:tmpl w:val="FC2CBDCA"/>
    <w:lvl w:ilvl="0" w:tplc="08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D3F7C8C"/>
    <w:multiLevelType w:val="hybridMultilevel"/>
    <w:tmpl w:val="0CAEE7E0"/>
    <w:lvl w:ilvl="0" w:tplc="8348DEC6">
      <w:start w:val="1"/>
      <w:numFmt w:val="decimal"/>
      <w:lvlText w:val="%1."/>
      <w:lvlJc w:val="left"/>
      <w:pPr>
        <w:ind w:left="1080" w:hanging="360"/>
      </w:pPr>
      <w:rPr>
        <w:b/>
      </w:rPr>
    </w:lvl>
    <w:lvl w:ilvl="1" w:tplc="08090019">
      <w:start w:val="1"/>
      <w:numFmt w:val="lowerLetter"/>
      <w:lvlText w:val="%2."/>
      <w:lvlJc w:val="left"/>
      <w:pPr>
        <w:ind w:left="1800" w:hanging="360"/>
      </w:pPr>
    </w:lvl>
    <w:lvl w:ilvl="2" w:tplc="0809001B">
      <w:start w:val="1"/>
      <w:numFmt w:val="lowerRoman"/>
      <w:lvlText w:val="%3."/>
      <w:lvlJc w:val="right"/>
      <w:pPr>
        <w:ind w:left="2520" w:hanging="180"/>
      </w:pPr>
    </w:lvl>
    <w:lvl w:ilvl="3" w:tplc="0809000F">
      <w:start w:val="1"/>
      <w:numFmt w:val="decimal"/>
      <w:lvlText w:val="%4."/>
      <w:lvlJc w:val="left"/>
      <w:pPr>
        <w:ind w:left="3240" w:hanging="360"/>
      </w:pPr>
    </w:lvl>
    <w:lvl w:ilvl="4" w:tplc="08090019">
      <w:start w:val="1"/>
      <w:numFmt w:val="lowerLetter"/>
      <w:lvlText w:val="%5."/>
      <w:lvlJc w:val="left"/>
      <w:pPr>
        <w:ind w:left="3960" w:hanging="360"/>
      </w:pPr>
    </w:lvl>
    <w:lvl w:ilvl="5" w:tplc="0809001B">
      <w:start w:val="1"/>
      <w:numFmt w:val="lowerRoman"/>
      <w:lvlText w:val="%6."/>
      <w:lvlJc w:val="right"/>
      <w:pPr>
        <w:ind w:left="4680" w:hanging="180"/>
      </w:pPr>
    </w:lvl>
    <w:lvl w:ilvl="6" w:tplc="0809000F">
      <w:start w:val="1"/>
      <w:numFmt w:val="decimal"/>
      <w:lvlText w:val="%7."/>
      <w:lvlJc w:val="left"/>
      <w:pPr>
        <w:ind w:left="5400" w:hanging="360"/>
      </w:pPr>
    </w:lvl>
    <w:lvl w:ilvl="7" w:tplc="08090019">
      <w:start w:val="1"/>
      <w:numFmt w:val="lowerLetter"/>
      <w:lvlText w:val="%8."/>
      <w:lvlJc w:val="left"/>
      <w:pPr>
        <w:ind w:left="6120" w:hanging="360"/>
      </w:pPr>
    </w:lvl>
    <w:lvl w:ilvl="8" w:tplc="0809001B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5F870625"/>
    <w:multiLevelType w:val="multilevel"/>
    <w:tmpl w:val="F2403822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712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2880" w:hanging="2520"/>
      </w:pPr>
      <w:rPr>
        <w:rFonts w:hint="default"/>
      </w:rPr>
    </w:lvl>
  </w:abstractNum>
  <w:abstractNum w:abstractNumId="19" w15:restartNumberingAfterBreak="0">
    <w:nsid w:val="624D0043"/>
    <w:multiLevelType w:val="hybridMultilevel"/>
    <w:tmpl w:val="F1784806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62E8390D"/>
    <w:multiLevelType w:val="hybridMultilevel"/>
    <w:tmpl w:val="4ED24E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88E2BB6"/>
    <w:multiLevelType w:val="hybridMultilevel"/>
    <w:tmpl w:val="BE9AAF3C"/>
    <w:lvl w:ilvl="0" w:tplc="8558F90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800" w:hanging="360"/>
      </w:pPr>
    </w:lvl>
    <w:lvl w:ilvl="2" w:tplc="0809001B" w:tentative="1">
      <w:start w:val="1"/>
      <w:numFmt w:val="lowerRoman"/>
      <w:lvlText w:val="%3."/>
      <w:lvlJc w:val="right"/>
      <w:pPr>
        <w:ind w:left="2520" w:hanging="180"/>
      </w:pPr>
    </w:lvl>
    <w:lvl w:ilvl="3" w:tplc="0809000F" w:tentative="1">
      <w:start w:val="1"/>
      <w:numFmt w:val="decimal"/>
      <w:lvlText w:val="%4."/>
      <w:lvlJc w:val="left"/>
      <w:pPr>
        <w:ind w:left="3240" w:hanging="360"/>
      </w:pPr>
    </w:lvl>
    <w:lvl w:ilvl="4" w:tplc="08090019" w:tentative="1">
      <w:start w:val="1"/>
      <w:numFmt w:val="lowerLetter"/>
      <w:lvlText w:val="%5."/>
      <w:lvlJc w:val="left"/>
      <w:pPr>
        <w:ind w:left="3960" w:hanging="360"/>
      </w:pPr>
    </w:lvl>
    <w:lvl w:ilvl="5" w:tplc="0809001B" w:tentative="1">
      <w:start w:val="1"/>
      <w:numFmt w:val="lowerRoman"/>
      <w:lvlText w:val="%6."/>
      <w:lvlJc w:val="right"/>
      <w:pPr>
        <w:ind w:left="4680" w:hanging="180"/>
      </w:pPr>
    </w:lvl>
    <w:lvl w:ilvl="6" w:tplc="0809000F" w:tentative="1">
      <w:start w:val="1"/>
      <w:numFmt w:val="decimal"/>
      <w:lvlText w:val="%7."/>
      <w:lvlJc w:val="left"/>
      <w:pPr>
        <w:ind w:left="5400" w:hanging="360"/>
      </w:pPr>
    </w:lvl>
    <w:lvl w:ilvl="7" w:tplc="08090019" w:tentative="1">
      <w:start w:val="1"/>
      <w:numFmt w:val="lowerLetter"/>
      <w:lvlText w:val="%8."/>
      <w:lvlJc w:val="left"/>
      <w:pPr>
        <w:ind w:left="6120" w:hanging="360"/>
      </w:pPr>
    </w:lvl>
    <w:lvl w:ilvl="8" w:tplc="08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B9E392B"/>
    <w:multiLevelType w:val="hybridMultilevel"/>
    <w:tmpl w:val="73B2DCFA"/>
    <w:lvl w:ilvl="0" w:tplc="BA98F8B2">
      <w:start w:val="1"/>
      <w:numFmt w:val="decimal"/>
      <w:lvlText w:val="%1-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493453012">
    <w:abstractNumId w:val="20"/>
  </w:num>
  <w:num w:numId="2" w16cid:durableId="1957520929">
    <w:abstractNumId w:val="3"/>
  </w:num>
  <w:num w:numId="3" w16cid:durableId="730468972">
    <w:abstractNumId w:val="11"/>
  </w:num>
  <w:num w:numId="4" w16cid:durableId="1727995554">
    <w:abstractNumId w:val="7"/>
  </w:num>
  <w:num w:numId="5" w16cid:durableId="580068585">
    <w:abstractNumId w:val="12"/>
  </w:num>
  <w:num w:numId="6" w16cid:durableId="399988703">
    <w:abstractNumId w:val="10"/>
  </w:num>
  <w:num w:numId="7" w16cid:durableId="1592394878">
    <w:abstractNumId w:val="18"/>
  </w:num>
  <w:num w:numId="8" w16cid:durableId="1479222334">
    <w:abstractNumId w:val="13"/>
  </w:num>
  <w:num w:numId="9" w16cid:durableId="557324002">
    <w:abstractNumId w:val="9"/>
  </w:num>
  <w:num w:numId="10" w16cid:durableId="1153985893">
    <w:abstractNumId w:val="14"/>
  </w:num>
  <w:num w:numId="11" w16cid:durableId="1348555042">
    <w:abstractNumId w:val="22"/>
  </w:num>
  <w:num w:numId="12" w16cid:durableId="1312246067">
    <w:abstractNumId w:val="1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207447974">
    <w:abstractNumId w:val="8"/>
  </w:num>
  <w:num w:numId="14" w16cid:durableId="1961448449">
    <w:abstractNumId w:val="15"/>
  </w:num>
  <w:num w:numId="15" w16cid:durableId="1929465360">
    <w:abstractNumId w:val="6"/>
  </w:num>
  <w:num w:numId="16" w16cid:durableId="231086276">
    <w:abstractNumId w:val="0"/>
  </w:num>
  <w:num w:numId="17" w16cid:durableId="1221670212">
    <w:abstractNumId w:val="21"/>
  </w:num>
  <w:num w:numId="18" w16cid:durableId="150607448">
    <w:abstractNumId w:val="2"/>
  </w:num>
  <w:num w:numId="19" w16cid:durableId="1428423312">
    <w:abstractNumId w:val="5"/>
  </w:num>
  <w:num w:numId="20" w16cid:durableId="1941982550">
    <w:abstractNumId w:val="1"/>
  </w:num>
  <w:num w:numId="21" w16cid:durableId="74405646">
    <w:abstractNumId w:val="16"/>
  </w:num>
  <w:num w:numId="22" w16cid:durableId="776558521">
    <w:abstractNumId w:val="19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3" w16cid:durableId="1560826573">
    <w:abstractNumId w:val="4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bAwNLEEkmaWJkamJko6SsGpxcWZ+XkgBUa1AKJB4NMsAAAA"/>
  </w:docVars>
  <w:rsids>
    <w:rsidRoot w:val="0055727E"/>
    <w:rsid w:val="00004DB3"/>
    <w:rsid w:val="00026161"/>
    <w:rsid w:val="00030C21"/>
    <w:rsid w:val="00041C87"/>
    <w:rsid w:val="00046C7A"/>
    <w:rsid w:val="000B7C38"/>
    <w:rsid w:val="000C38FE"/>
    <w:rsid w:val="001226A5"/>
    <w:rsid w:val="00127B5B"/>
    <w:rsid w:val="00170840"/>
    <w:rsid w:val="001B3B6B"/>
    <w:rsid w:val="001B3EF9"/>
    <w:rsid w:val="001C273E"/>
    <w:rsid w:val="00231760"/>
    <w:rsid w:val="002632E1"/>
    <w:rsid w:val="00280A7B"/>
    <w:rsid w:val="002A03E0"/>
    <w:rsid w:val="002B0B35"/>
    <w:rsid w:val="002B1FE8"/>
    <w:rsid w:val="002F136E"/>
    <w:rsid w:val="002F5189"/>
    <w:rsid w:val="002F7A71"/>
    <w:rsid w:val="003400BC"/>
    <w:rsid w:val="003844D4"/>
    <w:rsid w:val="0039286E"/>
    <w:rsid w:val="00395044"/>
    <w:rsid w:val="003A4CBC"/>
    <w:rsid w:val="003B7069"/>
    <w:rsid w:val="003B79AA"/>
    <w:rsid w:val="003D0F6B"/>
    <w:rsid w:val="003D32B3"/>
    <w:rsid w:val="003D7079"/>
    <w:rsid w:val="003F19E1"/>
    <w:rsid w:val="003F5263"/>
    <w:rsid w:val="0044563A"/>
    <w:rsid w:val="00447EF9"/>
    <w:rsid w:val="00460366"/>
    <w:rsid w:val="004752F3"/>
    <w:rsid w:val="004A6DB8"/>
    <w:rsid w:val="004D2CD0"/>
    <w:rsid w:val="004D7A7D"/>
    <w:rsid w:val="004F5EA5"/>
    <w:rsid w:val="005100F1"/>
    <w:rsid w:val="00517EBE"/>
    <w:rsid w:val="005238D8"/>
    <w:rsid w:val="00524FC9"/>
    <w:rsid w:val="00543A06"/>
    <w:rsid w:val="00550052"/>
    <w:rsid w:val="0055727E"/>
    <w:rsid w:val="005678E4"/>
    <w:rsid w:val="005740CC"/>
    <w:rsid w:val="00584DEF"/>
    <w:rsid w:val="005C2EE3"/>
    <w:rsid w:val="005E2E18"/>
    <w:rsid w:val="00642594"/>
    <w:rsid w:val="00652A1C"/>
    <w:rsid w:val="0066436E"/>
    <w:rsid w:val="006837D8"/>
    <w:rsid w:val="00685D21"/>
    <w:rsid w:val="00697F15"/>
    <w:rsid w:val="006C2C1E"/>
    <w:rsid w:val="00706C30"/>
    <w:rsid w:val="0072408F"/>
    <w:rsid w:val="0075705F"/>
    <w:rsid w:val="00795500"/>
    <w:rsid w:val="007C59F8"/>
    <w:rsid w:val="007E33BB"/>
    <w:rsid w:val="007E7028"/>
    <w:rsid w:val="007F3F48"/>
    <w:rsid w:val="0085533E"/>
    <w:rsid w:val="0085548F"/>
    <w:rsid w:val="00872D5A"/>
    <w:rsid w:val="008A6162"/>
    <w:rsid w:val="008C00B4"/>
    <w:rsid w:val="008D1B1F"/>
    <w:rsid w:val="009055DA"/>
    <w:rsid w:val="00960C05"/>
    <w:rsid w:val="0096177B"/>
    <w:rsid w:val="009A228A"/>
    <w:rsid w:val="009D5B2A"/>
    <w:rsid w:val="00A07659"/>
    <w:rsid w:val="00A25B85"/>
    <w:rsid w:val="00A27E10"/>
    <w:rsid w:val="00A350DE"/>
    <w:rsid w:val="00A50604"/>
    <w:rsid w:val="00AA3A55"/>
    <w:rsid w:val="00AC2FA9"/>
    <w:rsid w:val="00AE14EB"/>
    <w:rsid w:val="00AE31B5"/>
    <w:rsid w:val="00AF681F"/>
    <w:rsid w:val="00BB1AB8"/>
    <w:rsid w:val="00BC4D48"/>
    <w:rsid w:val="00BD52A7"/>
    <w:rsid w:val="00C040B3"/>
    <w:rsid w:val="00C11006"/>
    <w:rsid w:val="00C20EA2"/>
    <w:rsid w:val="00C45614"/>
    <w:rsid w:val="00C56EB0"/>
    <w:rsid w:val="00C647E4"/>
    <w:rsid w:val="00C671C1"/>
    <w:rsid w:val="00C911DE"/>
    <w:rsid w:val="00C94F97"/>
    <w:rsid w:val="00CA0ADF"/>
    <w:rsid w:val="00CC2AD6"/>
    <w:rsid w:val="00CD4D94"/>
    <w:rsid w:val="00CD5A9B"/>
    <w:rsid w:val="00CF1965"/>
    <w:rsid w:val="00D145E1"/>
    <w:rsid w:val="00D32DA4"/>
    <w:rsid w:val="00D403FC"/>
    <w:rsid w:val="00D62304"/>
    <w:rsid w:val="00D67048"/>
    <w:rsid w:val="00D824F0"/>
    <w:rsid w:val="00D8580D"/>
    <w:rsid w:val="00DB094E"/>
    <w:rsid w:val="00DE7F09"/>
    <w:rsid w:val="00E11C6A"/>
    <w:rsid w:val="00E24277"/>
    <w:rsid w:val="00E74E56"/>
    <w:rsid w:val="00E80309"/>
    <w:rsid w:val="00E8472F"/>
    <w:rsid w:val="00EA2278"/>
    <w:rsid w:val="00EA5524"/>
    <w:rsid w:val="00EC2E3A"/>
    <w:rsid w:val="00ED4AF0"/>
    <w:rsid w:val="00EE6EFB"/>
    <w:rsid w:val="00EF04CF"/>
    <w:rsid w:val="00F116D6"/>
    <w:rsid w:val="00F2400B"/>
    <w:rsid w:val="00F7133B"/>
    <w:rsid w:val="00F8033A"/>
    <w:rsid w:val="00F81C03"/>
    <w:rsid w:val="00F838A6"/>
    <w:rsid w:val="00F85903"/>
    <w:rsid w:val="00FB4E93"/>
    <w:rsid w:val="00FB7D6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5C13CC"/>
  <w15:docId w15:val="{79571C1A-184D-46E8-827B-35C09B08C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7A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55727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5727E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727E"/>
  </w:style>
  <w:style w:type="paragraph" w:styleId="Footer">
    <w:name w:val="footer"/>
    <w:basedOn w:val="Normal"/>
    <w:link w:val="FooterChar"/>
    <w:uiPriority w:val="99"/>
    <w:unhideWhenUsed/>
    <w:rsid w:val="0055727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727E"/>
  </w:style>
  <w:style w:type="paragraph" w:styleId="ListParagraph">
    <w:name w:val="List Paragraph"/>
    <w:basedOn w:val="Normal"/>
    <w:uiPriority w:val="34"/>
    <w:qFormat/>
    <w:rsid w:val="0055727E"/>
    <w:pPr>
      <w:ind w:left="720"/>
      <w:contextualSpacing/>
    </w:pPr>
  </w:style>
  <w:style w:type="table" w:styleId="TableGrid">
    <w:name w:val="Table Grid"/>
    <w:basedOn w:val="TableNormal"/>
    <w:uiPriority w:val="39"/>
    <w:rsid w:val="009A228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Caption">
    <w:name w:val="caption"/>
    <w:basedOn w:val="Normal"/>
    <w:next w:val="Normal"/>
    <w:uiPriority w:val="35"/>
    <w:unhideWhenUsed/>
    <w:qFormat/>
    <w:rsid w:val="003D32B3"/>
    <w:pPr>
      <w:keepNext/>
      <w:spacing w:after="200" w:line="240" w:lineRule="auto"/>
      <w:jc w:val="center"/>
    </w:pPr>
    <w:rPr>
      <w:i/>
      <w:iCs/>
      <w:color w:val="44546A" w:themeColor="text2"/>
    </w:rPr>
  </w:style>
  <w:style w:type="paragraph" w:customStyle="1" w:styleId="Default">
    <w:name w:val="Default"/>
    <w:rsid w:val="004F5EA5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  <w:lang w:val="en-GB"/>
    </w:rPr>
  </w:style>
  <w:style w:type="paragraph" w:customStyle="1" w:styleId="gmail-default">
    <w:name w:val="gmail-default"/>
    <w:basedOn w:val="Normal"/>
    <w:rsid w:val="0085533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854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589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373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154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143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60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6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CAD61A-271A-4D32-9970-6AE6416785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23</TotalTime>
  <Pages>9</Pages>
  <Words>600</Words>
  <Characters>342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n Helal</dc:creator>
  <cp:keywords/>
  <dc:description/>
  <cp:lastModifiedBy>201223898053</cp:lastModifiedBy>
  <cp:revision>37</cp:revision>
  <cp:lastPrinted>2019-03-21T08:01:00Z</cp:lastPrinted>
  <dcterms:created xsi:type="dcterms:W3CDTF">2020-11-02T18:22:00Z</dcterms:created>
  <dcterms:modified xsi:type="dcterms:W3CDTF">2022-12-28T2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a038c79aeab56394dbca9b5e9001a8acd9f1443f36e4a0487c4cbf526aa01c1</vt:lpwstr>
  </property>
</Properties>
</file>